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7547D7" w14:textId="7088FF2A" w:rsidR="00455FDC" w:rsidRPr="00455FDC" w:rsidRDefault="00455FDC" w:rsidP="00455FDC">
      <w:pPr>
        <w:spacing w:after="0" w:line="240" w:lineRule="auto"/>
        <w:jc w:val="center"/>
        <w:rPr>
          <w:rFonts w:ascii="Times New Roman" w:hAnsi="Times New Roman" w:cs="Times New Roman"/>
          <w:sz w:val="24"/>
          <w:szCs w:val="24"/>
          <w:u w:val="single"/>
        </w:rPr>
      </w:pPr>
      <w:r w:rsidRPr="00455FDC">
        <w:rPr>
          <w:rFonts w:ascii="Times New Roman" w:hAnsi="Times New Roman" w:cs="Times New Roman"/>
          <w:sz w:val="24"/>
          <w:szCs w:val="24"/>
          <w:u w:val="single"/>
        </w:rPr>
        <w:t>QUESTIONS FOR ADDITIONAL STUDY</w:t>
      </w:r>
    </w:p>
    <w:p w14:paraId="17B96CD3" w14:textId="77777777" w:rsidR="00455FDC" w:rsidRDefault="00455FDC" w:rsidP="00455FDC">
      <w:pPr>
        <w:spacing w:after="0" w:line="240" w:lineRule="auto"/>
        <w:rPr>
          <w:rFonts w:ascii="Times New Roman" w:hAnsi="Times New Roman" w:cs="Times New Roman"/>
          <w:sz w:val="24"/>
          <w:szCs w:val="24"/>
        </w:rPr>
      </w:pPr>
    </w:p>
    <w:p w14:paraId="05803135" w14:textId="77777777" w:rsidR="00D203C1" w:rsidRDefault="00455FDC" w:rsidP="00586A6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Tell your story. </w:t>
      </w:r>
      <w:r w:rsidR="0015312F">
        <w:rPr>
          <w:rFonts w:ascii="Times New Roman" w:hAnsi="Times New Roman" w:cs="Times New Roman"/>
          <w:sz w:val="24"/>
          <w:szCs w:val="24"/>
        </w:rPr>
        <w:t xml:space="preserve">Describe </w:t>
      </w:r>
      <w:r w:rsidR="00EB4947">
        <w:rPr>
          <w:rFonts w:ascii="Times New Roman" w:hAnsi="Times New Roman" w:cs="Times New Roman"/>
          <w:sz w:val="24"/>
          <w:szCs w:val="24"/>
        </w:rPr>
        <w:t xml:space="preserve">a time when </w:t>
      </w:r>
      <w:r w:rsidR="00D203C1">
        <w:rPr>
          <w:rFonts w:ascii="Times New Roman" w:hAnsi="Times New Roman" w:cs="Times New Roman"/>
          <w:sz w:val="24"/>
          <w:szCs w:val="24"/>
        </w:rPr>
        <w:t xml:space="preserve">took on a difficult task or </w:t>
      </w:r>
    </w:p>
    <w:p w14:paraId="6ADF24EB" w14:textId="77777777" w:rsidR="00D203C1" w:rsidRDefault="00D203C1" w:rsidP="00586A6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project and completed it. How did you feel about your </w:t>
      </w:r>
    </w:p>
    <w:p w14:paraId="6CB19E5E" w14:textId="6BD982A2" w:rsidR="006479A5" w:rsidRDefault="00D203C1" w:rsidP="00586A6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ccomplishment?</w:t>
      </w:r>
    </w:p>
    <w:p w14:paraId="15092787" w14:textId="77777777" w:rsidR="00586A65" w:rsidRDefault="00586A65" w:rsidP="00586A65">
      <w:pPr>
        <w:spacing w:after="0" w:line="240" w:lineRule="auto"/>
        <w:rPr>
          <w:rFonts w:ascii="Times New Roman" w:hAnsi="Times New Roman" w:cs="Times New Roman"/>
          <w:sz w:val="24"/>
          <w:szCs w:val="24"/>
        </w:rPr>
      </w:pPr>
    </w:p>
    <w:p w14:paraId="7C939E1F" w14:textId="46260924" w:rsidR="0063071F" w:rsidRDefault="0063071F" w:rsidP="0063071F">
      <w:pPr>
        <w:spacing w:after="0" w:line="240" w:lineRule="auto"/>
        <w:rPr>
          <w:rFonts w:ascii="Times New Roman" w:hAnsi="Times New Roman" w:cs="Times New Roman"/>
          <w:sz w:val="24"/>
          <w:szCs w:val="24"/>
        </w:rPr>
      </w:pPr>
    </w:p>
    <w:p w14:paraId="3C3989E9" w14:textId="77777777" w:rsidR="0063071F" w:rsidRDefault="0063071F" w:rsidP="0063071F">
      <w:pPr>
        <w:spacing w:after="0" w:line="240" w:lineRule="auto"/>
        <w:rPr>
          <w:rFonts w:ascii="Times New Roman" w:hAnsi="Times New Roman" w:cs="Times New Roman"/>
          <w:sz w:val="24"/>
          <w:szCs w:val="24"/>
        </w:rPr>
      </w:pPr>
    </w:p>
    <w:p w14:paraId="65FAD482" w14:textId="77777777" w:rsidR="00981048" w:rsidRPr="0035316C" w:rsidRDefault="00981048" w:rsidP="00981048">
      <w:pPr>
        <w:spacing w:after="0" w:line="240" w:lineRule="auto"/>
        <w:rPr>
          <w:rFonts w:ascii="Times New Roman" w:hAnsi="Times New Roman" w:cs="Times New Roman"/>
          <w:sz w:val="20"/>
          <w:szCs w:val="20"/>
        </w:rPr>
      </w:pPr>
    </w:p>
    <w:p w14:paraId="299F7C7A" w14:textId="05231808" w:rsidR="00D203C1" w:rsidRDefault="00455FDC" w:rsidP="00586A65">
      <w:pPr>
        <w:spacing w:after="0" w:line="240" w:lineRule="auto"/>
        <w:rPr>
          <w:rFonts w:ascii="Times New Roman" w:hAnsi="Times New Roman" w:cs="Times New Roman"/>
          <w:sz w:val="24"/>
          <w:szCs w:val="24"/>
        </w:rPr>
      </w:pPr>
      <w:r>
        <w:rPr>
          <w:rFonts w:ascii="Times New Roman" w:hAnsi="Times New Roman" w:cs="Times New Roman"/>
          <w:sz w:val="24"/>
          <w:szCs w:val="24"/>
        </w:rPr>
        <w:t>2.</w:t>
      </w:r>
      <w:r w:rsidR="00FE2CD2">
        <w:rPr>
          <w:rFonts w:ascii="Times New Roman" w:hAnsi="Times New Roman" w:cs="Times New Roman"/>
          <w:sz w:val="24"/>
          <w:szCs w:val="24"/>
        </w:rPr>
        <w:t xml:space="preserve"> </w:t>
      </w:r>
      <w:bookmarkStart w:id="0" w:name="_Hlk51846269"/>
      <w:r w:rsidR="00D203C1">
        <w:rPr>
          <w:rFonts w:ascii="Times New Roman" w:hAnsi="Times New Roman" w:cs="Times New Roman"/>
          <w:sz w:val="24"/>
          <w:szCs w:val="24"/>
        </w:rPr>
        <w:t xml:space="preserve">What are some reasons believers become cold and indifferent </w:t>
      </w:r>
      <w:r w:rsidR="00A02520">
        <w:rPr>
          <w:rFonts w:ascii="Times New Roman" w:hAnsi="Times New Roman" w:cs="Times New Roman"/>
          <w:sz w:val="24"/>
          <w:szCs w:val="24"/>
        </w:rPr>
        <w:t>about</w:t>
      </w:r>
    </w:p>
    <w:p w14:paraId="33FA72D8" w14:textId="702A7F41" w:rsidR="00455FDC" w:rsidRDefault="00D203C1" w:rsidP="00586A6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their faith?</w:t>
      </w:r>
    </w:p>
    <w:p w14:paraId="459A9674" w14:textId="77777777" w:rsidR="00586A65" w:rsidRDefault="00586A65" w:rsidP="00586A65">
      <w:pPr>
        <w:spacing w:after="0" w:line="240" w:lineRule="auto"/>
        <w:rPr>
          <w:rFonts w:ascii="Times New Roman" w:hAnsi="Times New Roman" w:cs="Times New Roman"/>
          <w:sz w:val="24"/>
          <w:szCs w:val="24"/>
        </w:rPr>
      </w:pPr>
    </w:p>
    <w:p w14:paraId="4C059451" w14:textId="77777777" w:rsidR="0063071F" w:rsidRDefault="0063071F" w:rsidP="0063071F">
      <w:pPr>
        <w:spacing w:after="0" w:line="240" w:lineRule="auto"/>
        <w:rPr>
          <w:rFonts w:ascii="Times New Roman" w:hAnsi="Times New Roman" w:cs="Times New Roman"/>
          <w:sz w:val="24"/>
          <w:szCs w:val="24"/>
        </w:rPr>
      </w:pPr>
    </w:p>
    <w:bookmarkEnd w:id="0"/>
    <w:p w14:paraId="4980957C" w14:textId="77777777" w:rsidR="00981048" w:rsidRDefault="00981048" w:rsidP="00981048">
      <w:pPr>
        <w:spacing w:after="0" w:line="240" w:lineRule="auto"/>
        <w:rPr>
          <w:rFonts w:ascii="Times New Roman" w:hAnsi="Times New Roman" w:cs="Times New Roman"/>
          <w:sz w:val="24"/>
          <w:szCs w:val="24"/>
        </w:rPr>
      </w:pPr>
    </w:p>
    <w:p w14:paraId="491136C8" w14:textId="77777777" w:rsidR="00A1252F" w:rsidRPr="0035316C" w:rsidRDefault="00A1252F" w:rsidP="00455FDC">
      <w:pPr>
        <w:spacing w:after="0" w:line="240" w:lineRule="auto"/>
        <w:rPr>
          <w:rFonts w:ascii="Times New Roman" w:hAnsi="Times New Roman" w:cs="Times New Roman"/>
          <w:sz w:val="20"/>
          <w:szCs w:val="20"/>
        </w:rPr>
      </w:pPr>
    </w:p>
    <w:p w14:paraId="48C2CEF0" w14:textId="77777777" w:rsidR="00F364C2"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Read the following verses </w:t>
      </w:r>
      <w:r w:rsidR="00F364C2">
        <w:rPr>
          <w:rFonts w:ascii="Times New Roman" w:hAnsi="Times New Roman" w:cs="Times New Roman"/>
          <w:sz w:val="24"/>
          <w:szCs w:val="24"/>
        </w:rPr>
        <w:t xml:space="preserve">and note what the Bible says about </w:t>
      </w:r>
    </w:p>
    <w:p w14:paraId="1A97AF0E" w14:textId="142434EE" w:rsidR="00455FDC" w:rsidRDefault="00F364C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D203C1">
        <w:rPr>
          <w:rFonts w:ascii="Times New Roman" w:hAnsi="Times New Roman" w:cs="Times New Roman"/>
          <w:sz w:val="24"/>
          <w:szCs w:val="24"/>
        </w:rPr>
        <w:t xml:space="preserve"> finishing well in our faith:</w:t>
      </w:r>
    </w:p>
    <w:p w14:paraId="452AFF49" w14:textId="77777777" w:rsidR="00182A26" w:rsidRPr="00182A26" w:rsidRDefault="00182A26" w:rsidP="00455FDC">
      <w:pPr>
        <w:spacing w:after="0" w:line="240" w:lineRule="auto"/>
        <w:rPr>
          <w:rFonts w:ascii="Times New Roman" w:hAnsi="Times New Roman" w:cs="Times New Roman"/>
          <w:sz w:val="8"/>
          <w:szCs w:val="8"/>
        </w:rPr>
      </w:pPr>
    </w:p>
    <w:p w14:paraId="104C8688" w14:textId="2FF9E8D9"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981048">
        <w:rPr>
          <w:rFonts w:ascii="Times New Roman" w:hAnsi="Times New Roman" w:cs="Times New Roman"/>
          <w:sz w:val="24"/>
          <w:szCs w:val="24"/>
        </w:rPr>
        <w:t xml:space="preserve">a) </w:t>
      </w:r>
      <w:r w:rsidR="00A45F1A">
        <w:rPr>
          <w:rFonts w:ascii="Times New Roman" w:hAnsi="Times New Roman" w:cs="Times New Roman"/>
          <w:sz w:val="24"/>
          <w:szCs w:val="24"/>
        </w:rPr>
        <w:t>Ecclesiastes 7:8</w:t>
      </w:r>
    </w:p>
    <w:p w14:paraId="55AE5F2C" w14:textId="36748DD7"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b)</w:t>
      </w:r>
      <w:r w:rsidR="006479A5">
        <w:rPr>
          <w:rFonts w:ascii="Times New Roman" w:hAnsi="Times New Roman" w:cs="Times New Roman"/>
          <w:sz w:val="24"/>
          <w:szCs w:val="24"/>
        </w:rPr>
        <w:t xml:space="preserve"> </w:t>
      </w:r>
      <w:r w:rsidR="00A02520">
        <w:rPr>
          <w:rFonts w:ascii="Times New Roman" w:hAnsi="Times New Roman" w:cs="Times New Roman"/>
          <w:sz w:val="24"/>
          <w:szCs w:val="24"/>
        </w:rPr>
        <w:t>Luke 14:28-30</w:t>
      </w:r>
    </w:p>
    <w:p w14:paraId="1E605114" w14:textId="26862323" w:rsidR="00F465B5"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c)</w:t>
      </w:r>
      <w:r w:rsidR="002766BC">
        <w:rPr>
          <w:rFonts w:ascii="Times New Roman" w:hAnsi="Times New Roman" w:cs="Times New Roman"/>
          <w:sz w:val="24"/>
          <w:szCs w:val="24"/>
        </w:rPr>
        <w:t xml:space="preserve"> </w:t>
      </w:r>
      <w:r w:rsidR="00A02520">
        <w:rPr>
          <w:rFonts w:ascii="Times New Roman" w:hAnsi="Times New Roman" w:cs="Times New Roman"/>
          <w:sz w:val="24"/>
          <w:szCs w:val="24"/>
        </w:rPr>
        <w:t>Acts 20:24</w:t>
      </w:r>
    </w:p>
    <w:p w14:paraId="4E9FBE0B" w14:textId="3A5BE364" w:rsidR="00F465B5" w:rsidRDefault="00F465B5"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d) </w:t>
      </w:r>
      <w:r w:rsidR="00A02520">
        <w:rPr>
          <w:rFonts w:ascii="Times New Roman" w:hAnsi="Times New Roman" w:cs="Times New Roman"/>
          <w:sz w:val="24"/>
          <w:szCs w:val="24"/>
        </w:rPr>
        <w:t>I Corinthians 9:24-27</w:t>
      </w:r>
    </w:p>
    <w:p w14:paraId="6588758E" w14:textId="786E9E2D" w:rsidR="00455FDC" w:rsidRDefault="00F465B5"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e) </w:t>
      </w:r>
      <w:r w:rsidR="00A02520" w:rsidRPr="00A02520">
        <w:rPr>
          <w:rFonts w:ascii="Times New Roman" w:hAnsi="Times New Roman" w:cs="Times New Roman"/>
          <w:sz w:val="24"/>
          <w:szCs w:val="24"/>
        </w:rPr>
        <w:t>II Timothy 4:7</w:t>
      </w:r>
    </w:p>
    <w:p w14:paraId="7B4A57C5" w14:textId="64C492C5" w:rsidR="00AD2DCF" w:rsidRDefault="00F465B5"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f</w:t>
      </w:r>
      <w:r w:rsidR="002B11C0">
        <w:rPr>
          <w:rFonts w:ascii="Times New Roman" w:hAnsi="Times New Roman" w:cs="Times New Roman"/>
          <w:sz w:val="24"/>
          <w:szCs w:val="24"/>
        </w:rPr>
        <w:t>)</w:t>
      </w:r>
      <w:r w:rsidR="00F364C2">
        <w:rPr>
          <w:rFonts w:ascii="Times New Roman" w:hAnsi="Times New Roman" w:cs="Times New Roman"/>
          <w:sz w:val="24"/>
          <w:szCs w:val="24"/>
        </w:rPr>
        <w:t xml:space="preserve"> </w:t>
      </w:r>
      <w:r w:rsidR="00A02520">
        <w:rPr>
          <w:rFonts w:ascii="Times New Roman" w:hAnsi="Times New Roman" w:cs="Times New Roman"/>
          <w:sz w:val="24"/>
          <w:szCs w:val="24"/>
        </w:rPr>
        <w:t>II John 1:8</w:t>
      </w:r>
    </w:p>
    <w:p w14:paraId="794664CC" w14:textId="74CFAE55" w:rsidR="00455FDC" w:rsidRDefault="00AD2DCF"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g</w:t>
      </w:r>
      <w:r w:rsidR="002B11C0">
        <w:rPr>
          <w:rFonts w:ascii="Times New Roman" w:hAnsi="Times New Roman" w:cs="Times New Roman"/>
          <w:sz w:val="24"/>
          <w:szCs w:val="24"/>
        </w:rPr>
        <w:t>)</w:t>
      </w:r>
      <w:r w:rsidR="00F364C2">
        <w:rPr>
          <w:rFonts w:ascii="Times New Roman" w:hAnsi="Times New Roman" w:cs="Times New Roman"/>
          <w:sz w:val="24"/>
          <w:szCs w:val="24"/>
        </w:rPr>
        <w:t xml:space="preserve"> </w:t>
      </w:r>
      <w:r w:rsidR="00A02520">
        <w:rPr>
          <w:rFonts w:ascii="Times New Roman" w:hAnsi="Times New Roman" w:cs="Times New Roman"/>
          <w:sz w:val="24"/>
          <w:szCs w:val="24"/>
        </w:rPr>
        <w:t>Hebrews 12:1-3</w:t>
      </w:r>
    </w:p>
    <w:p w14:paraId="3FFD533B" w14:textId="746ECCBB" w:rsidR="00455FDC" w:rsidRDefault="00455FDC" w:rsidP="00455FDC">
      <w:pPr>
        <w:spacing w:after="0" w:line="240" w:lineRule="auto"/>
        <w:rPr>
          <w:rFonts w:ascii="Times New Roman" w:hAnsi="Times New Roman" w:cs="Times New Roman"/>
          <w:sz w:val="24"/>
          <w:szCs w:val="24"/>
        </w:rPr>
      </w:pPr>
    </w:p>
    <w:p w14:paraId="1A84C27A" w14:textId="77777777" w:rsidR="00A02520" w:rsidRDefault="00455FDC" w:rsidP="0063071F">
      <w:pPr>
        <w:spacing w:after="0" w:line="240" w:lineRule="auto"/>
        <w:rPr>
          <w:rFonts w:ascii="Times New Roman" w:hAnsi="Times New Roman" w:cs="Times New Roman"/>
          <w:sz w:val="24"/>
          <w:szCs w:val="24"/>
        </w:rPr>
      </w:pPr>
      <w:r>
        <w:rPr>
          <w:rFonts w:ascii="Times New Roman" w:hAnsi="Times New Roman" w:cs="Times New Roman"/>
          <w:sz w:val="24"/>
          <w:szCs w:val="24"/>
        </w:rPr>
        <w:t>4.</w:t>
      </w:r>
      <w:r w:rsidR="00656F17">
        <w:rPr>
          <w:rFonts w:ascii="Times New Roman" w:hAnsi="Times New Roman" w:cs="Times New Roman"/>
          <w:sz w:val="24"/>
          <w:szCs w:val="24"/>
        </w:rPr>
        <w:t xml:space="preserve"> </w:t>
      </w:r>
      <w:r w:rsidR="00A02520">
        <w:rPr>
          <w:rFonts w:ascii="Times New Roman" w:hAnsi="Times New Roman" w:cs="Times New Roman"/>
          <w:sz w:val="24"/>
          <w:szCs w:val="24"/>
        </w:rPr>
        <w:t xml:space="preserve">What three things does Jesus instruct the church in Ephesus to do to </w:t>
      </w:r>
    </w:p>
    <w:p w14:paraId="003C6A65" w14:textId="1EA2E3CC" w:rsidR="00785C55" w:rsidRDefault="00A02520" w:rsidP="0063071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enew their relationship with Him? (See Revelation 2:5)</w:t>
      </w:r>
    </w:p>
    <w:p w14:paraId="17C94E47" w14:textId="20CCA6D4" w:rsidR="0063071F" w:rsidRDefault="0063071F" w:rsidP="0063071F">
      <w:pPr>
        <w:spacing w:after="0" w:line="240" w:lineRule="auto"/>
        <w:rPr>
          <w:rFonts w:ascii="Times New Roman" w:hAnsi="Times New Roman" w:cs="Times New Roman"/>
          <w:sz w:val="24"/>
          <w:szCs w:val="24"/>
        </w:rPr>
      </w:pPr>
    </w:p>
    <w:p w14:paraId="6628CCDC" w14:textId="4647F674" w:rsidR="0063071F" w:rsidRDefault="0063071F" w:rsidP="0063071F">
      <w:pPr>
        <w:spacing w:after="0" w:line="240" w:lineRule="auto"/>
        <w:rPr>
          <w:rFonts w:ascii="Times New Roman" w:hAnsi="Times New Roman" w:cs="Times New Roman"/>
          <w:sz w:val="24"/>
          <w:szCs w:val="24"/>
        </w:rPr>
      </w:pPr>
    </w:p>
    <w:p w14:paraId="4FF75B51" w14:textId="0EED8A9C" w:rsidR="00981048" w:rsidRDefault="00981048" w:rsidP="00981048">
      <w:pPr>
        <w:spacing w:after="0" w:line="240" w:lineRule="auto"/>
        <w:rPr>
          <w:rFonts w:ascii="Times New Roman" w:hAnsi="Times New Roman" w:cs="Times New Roman"/>
          <w:sz w:val="24"/>
          <w:szCs w:val="24"/>
        </w:rPr>
      </w:pPr>
    </w:p>
    <w:p w14:paraId="1AD92928" w14:textId="77777777" w:rsidR="008B4C03" w:rsidRPr="0035316C" w:rsidRDefault="008B4C03" w:rsidP="008B4C03">
      <w:pPr>
        <w:spacing w:after="0" w:line="240" w:lineRule="auto"/>
        <w:rPr>
          <w:rFonts w:ascii="Times New Roman" w:hAnsi="Times New Roman" w:cs="Times New Roman"/>
          <w:sz w:val="20"/>
          <w:szCs w:val="20"/>
        </w:rPr>
      </w:pPr>
    </w:p>
    <w:p w14:paraId="48757888" w14:textId="77777777"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5. What practical application are you going to make from this week’s </w:t>
      </w:r>
    </w:p>
    <w:p w14:paraId="17A97CEC" w14:textId="25C77849"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essage? (</w:t>
      </w:r>
      <w:r w:rsidRPr="00455FDC">
        <w:rPr>
          <w:rFonts w:ascii="Times New Roman" w:hAnsi="Times New Roman" w:cs="Times New Roman"/>
          <w:i/>
          <w:iCs/>
          <w:sz w:val="24"/>
          <w:szCs w:val="24"/>
        </w:rPr>
        <w:t>Share your decision with another person</w:t>
      </w:r>
      <w:r>
        <w:rPr>
          <w:rFonts w:ascii="Times New Roman" w:hAnsi="Times New Roman" w:cs="Times New Roman"/>
          <w:sz w:val="24"/>
          <w:szCs w:val="24"/>
        </w:rPr>
        <w:t>.)</w:t>
      </w:r>
    </w:p>
    <w:p w14:paraId="705E40A3" w14:textId="255C309F" w:rsidR="00455FDC" w:rsidRDefault="00455FDC" w:rsidP="00455FDC">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 t</w:t>
      </w:r>
      <w:r w:rsidR="00254CA4">
        <w:rPr>
          <w:rFonts w:ascii="Times New Roman" w:hAnsi="Times New Roman" w:cs="Times New Roman"/>
          <w:sz w:val="24"/>
          <w:szCs w:val="24"/>
        </w:rPr>
        <w:t>o</w:t>
      </w:r>
      <w:r w:rsidR="002B11C0">
        <w:rPr>
          <w:rFonts w:ascii="Times New Roman" w:hAnsi="Times New Roman" w:cs="Times New Roman"/>
          <w:sz w:val="24"/>
          <w:szCs w:val="24"/>
        </w:rPr>
        <w:t xml:space="preserve"> </w:t>
      </w:r>
      <w:r w:rsidR="00A02520">
        <w:rPr>
          <w:rFonts w:ascii="Times New Roman" w:hAnsi="Times New Roman" w:cs="Times New Roman"/>
          <w:sz w:val="24"/>
          <w:szCs w:val="24"/>
        </w:rPr>
        <w:t>establish a plan for spiritual growth based on daily time set aside to read Scripture, prayer, and fellowship with other believers.</w:t>
      </w:r>
    </w:p>
    <w:p w14:paraId="5855E72F" w14:textId="7808B2B2" w:rsidR="00656F17" w:rsidRPr="007C6CBC" w:rsidRDefault="00455FDC" w:rsidP="00654081">
      <w:pPr>
        <w:pStyle w:val="ListParagraph"/>
        <w:numPr>
          <w:ilvl w:val="0"/>
          <w:numId w:val="1"/>
        </w:numPr>
        <w:spacing w:after="0" w:line="240" w:lineRule="auto"/>
        <w:rPr>
          <w:rFonts w:ascii="Times New Roman" w:hAnsi="Times New Roman" w:cs="Times New Roman"/>
          <w:sz w:val="24"/>
          <w:szCs w:val="24"/>
        </w:rPr>
      </w:pPr>
      <w:r w:rsidRPr="007C6CBC">
        <w:rPr>
          <w:rFonts w:ascii="Times New Roman" w:hAnsi="Times New Roman" w:cs="Times New Roman"/>
          <w:sz w:val="24"/>
          <w:szCs w:val="24"/>
        </w:rPr>
        <w:t>I am going t</w:t>
      </w:r>
      <w:r w:rsidR="00501D0A" w:rsidRPr="007C6CBC">
        <w:rPr>
          <w:rFonts w:ascii="Times New Roman" w:hAnsi="Times New Roman" w:cs="Times New Roman"/>
          <w:sz w:val="24"/>
          <w:szCs w:val="24"/>
        </w:rPr>
        <w:t xml:space="preserve">o </w:t>
      </w:r>
      <w:r w:rsidR="00A02520">
        <w:rPr>
          <w:rFonts w:ascii="Times New Roman" w:hAnsi="Times New Roman" w:cs="Times New Roman"/>
          <w:sz w:val="24"/>
          <w:szCs w:val="24"/>
        </w:rPr>
        <w:t>pray for revival for our nation, our church, and my own personal life for the next 30 days.</w:t>
      </w:r>
    </w:p>
    <w:p w14:paraId="7461CB49" w14:textId="5B6B76C6" w:rsidR="00FF70A9" w:rsidRPr="00656F17" w:rsidRDefault="00455FDC" w:rsidP="00194B78">
      <w:pPr>
        <w:pStyle w:val="ListParagraph"/>
        <w:numPr>
          <w:ilvl w:val="0"/>
          <w:numId w:val="1"/>
        </w:numPr>
        <w:spacing w:after="0" w:line="240" w:lineRule="auto"/>
        <w:rPr>
          <w:rFonts w:ascii="Times New Roman" w:hAnsi="Times New Roman" w:cs="Times New Roman"/>
          <w:sz w:val="24"/>
          <w:szCs w:val="24"/>
        </w:rPr>
      </w:pPr>
      <w:r w:rsidRPr="00656F17">
        <w:rPr>
          <w:rFonts w:ascii="Times New Roman" w:hAnsi="Times New Roman" w:cs="Times New Roman"/>
          <w:sz w:val="24"/>
          <w:szCs w:val="24"/>
        </w:rPr>
        <w:t>I am going to</w:t>
      </w:r>
      <w:r w:rsidR="00FF70A9" w:rsidRPr="00656F17">
        <w:rPr>
          <w:rFonts w:ascii="Times New Roman" w:hAnsi="Times New Roman" w:cs="Times New Roman"/>
          <w:sz w:val="24"/>
          <w:szCs w:val="24"/>
        </w:rPr>
        <w:t xml:space="preserve"> </w:t>
      </w:r>
      <w:r w:rsidR="00164F33">
        <w:rPr>
          <w:rFonts w:ascii="Times New Roman" w:hAnsi="Times New Roman" w:cs="Times New Roman"/>
          <w:sz w:val="24"/>
          <w:szCs w:val="24"/>
        </w:rPr>
        <w:t>memorize</w:t>
      </w:r>
      <w:r w:rsidR="00A56C0A">
        <w:rPr>
          <w:rFonts w:ascii="Times New Roman" w:hAnsi="Times New Roman" w:cs="Times New Roman"/>
          <w:sz w:val="24"/>
          <w:szCs w:val="24"/>
        </w:rPr>
        <w:t xml:space="preserve"> </w:t>
      </w:r>
      <w:r w:rsidR="00A02520">
        <w:rPr>
          <w:rFonts w:ascii="Times New Roman" w:hAnsi="Times New Roman" w:cs="Times New Roman"/>
          <w:sz w:val="24"/>
          <w:szCs w:val="24"/>
        </w:rPr>
        <w:t xml:space="preserve">Galatians 6:9. </w:t>
      </w:r>
    </w:p>
    <w:p w14:paraId="15224691" w14:textId="071C610E"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rnerstone Church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05C07">
        <w:rPr>
          <w:rFonts w:ascii="Times New Roman" w:hAnsi="Times New Roman" w:cs="Times New Roman"/>
          <w:sz w:val="24"/>
          <w:szCs w:val="24"/>
        </w:rPr>
        <w:t xml:space="preserve">         </w:t>
      </w:r>
      <w:r w:rsidR="0063071F">
        <w:rPr>
          <w:rFonts w:ascii="Times New Roman" w:hAnsi="Times New Roman" w:cs="Times New Roman"/>
          <w:sz w:val="24"/>
          <w:szCs w:val="24"/>
        </w:rPr>
        <w:t xml:space="preserve">     Octo</w:t>
      </w:r>
      <w:r w:rsidR="00705C07">
        <w:rPr>
          <w:rFonts w:ascii="Times New Roman" w:hAnsi="Times New Roman" w:cs="Times New Roman"/>
          <w:sz w:val="24"/>
          <w:szCs w:val="24"/>
        </w:rPr>
        <w:t>ber</w:t>
      </w:r>
      <w:r>
        <w:rPr>
          <w:rFonts w:ascii="Times New Roman" w:hAnsi="Times New Roman" w:cs="Times New Roman"/>
          <w:sz w:val="24"/>
          <w:szCs w:val="24"/>
        </w:rPr>
        <w:t xml:space="preserve"> </w:t>
      </w:r>
      <w:r w:rsidR="0063071F">
        <w:rPr>
          <w:rFonts w:ascii="Times New Roman" w:hAnsi="Times New Roman" w:cs="Times New Roman"/>
          <w:sz w:val="24"/>
          <w:szCs w:val="24"/>
        </w:rPr>
        <w:t>1</w:t>
      </w:r>
      <w:r w:rsidR="00C07977">
        <w:rPr>
          <w:rFonts w:ascii="Times New Roman" w:hAnsi="Times New Roman" w:cs="Times New Roman"/>
          <w:sz w:val="24"/>
          <w:szCs w:val="24"/>
        </w:rPr>
        <w:t>8</w:t>
      </w:r>
      <w:r>
        <w:rPr>
          <w:rFonts w:ascii="Times New Roman" w:hAnsi="Times New Roman" w:cs="Times New Roman"/>
          <w:sz w:val="24"/>
          <w:szCs w:val="24"/>
        </w:rPr>
        <w:t>, 2020</w:t>
      </w:r>
    </w:p>
    <w:p w14:paraId="1F08335B" w14:textId="17408045" w:rsidR="00455FDC" w:rsidRDefault="003C44B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Revelation</w:t>
      </w:r>
      <w:r w:rsidR="00455FDC">
        <w:rPr>
          <w:rFonts w:ascii="Times New Roman" w:hAnsi="Times New Roman" w:cs="Times New Roman"/>
          <w:sz w:val="24"/>
          <w:szCs w:val="24"/>
        </w:rPr>
        <w:t xml:space="preserve"> </w:t>
      </w:r>
      <w:r w:rsidR="00C07977">
        <w:rPr>
          <w:rFonts w:ascii="Times New Roman" w:hAnsi="Times New Roman" w:cs="Times New Roman"/>
          <w:sz w:val="24"/>
          <w:szCs w:val="24"/>
        </w:rPr>
        <w:t>2</w:t>
      </w:r>
      <w:r w:rsidR="00270354">
        <w:rPr>
          <w:rFonts w:ascii="Times New Roman" w:hAnsi="Times New Roman" w:cs="Times New Roman"/>
          <w:sz w:val="24"/>
          <w:szCs w:val="24"/>
        </w:rPr>
        <w:t>:</w:t>
      </w:r>
      <w:r w:rsidR="00C07977">
        <w:rPr>
          <w:rFonts w:ascii="Times New Roman" w:hAnsi="Times New Roman" w:cs="Times New Roman"/>
          <w:sz w:val="24"/>
          <w:szCs w:val="24"/>
        </w:rPr>
        <w:t>1</w:t>
      </w:r>
      <w:r w:rsidR="0063071F">
        <w:rPr>
          <w:rFonts w:ascii="Times New Roman" w:hAnsi="Times New Roman" w:cs="Times New Roman"/>
          <w:sz w:val="24"/>
          <w:szCs w:val="24"/>
        </w:rPr>
        <w:t>-</w:t>
      </w:r>
      <w:r w:rsidR="00C07977">
        <w:rPr>
          <w:rFonts w:ascii="Times New Roman" w:hAnsi="Times New Roman" w:cs="Times New Roman"/>
          <w:sz w:val="24"/>
          <w:szCs w:val="24"/>
        </w:rPr>
        <w:t>7</w:t>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t xml:space="preserve"> Study Series # 0</w:t>
      </w:r>
      <w:r w:rsidR="00C07977">
        <w:rPr>
          <w:rFonts w:ascii="Times New Roman" w:hAnsi="Times New Roman" w:cs="Times New Roman"/>
          <w:sz w:val="24"/>
          <w:szCs w:val="24"/>
        </w:rPr>
        <w:t>4</w:t>
      </w:r>
    </w:p>
    <w:p w14:paraId="12D3E190" w14:textId="1B5CA36E" w:rsidR="00455FDC" w:rsidRDefault="00455FDC" w:rsidP="00A56C0A">
      <w:pPr>
        <w:spacing w:after="0" w:line="240" w:lineRule="auto"/>
        <w:rPr>
          <w:rFonts w:ascii="Arial" w:hAnsi="Arial" w:cs="Arial"/>
          <w:b/>
          <w:bCs/>
          <w:i/>
          <w:sz w:val="30"/>
          <w:szCs w:val="30"/>
        </w:rPr>
      </w:pPr>
      <w:bookmarkStart w:id="1" w:name="_Hlk48213527"/>
    </w:p>
    <w:p w14:paraId="23145618" w14:textId="409E9878" w:rsidR="00421D59" w:rsidRPr="00A56C0A" w:rsidRDefault="007A642B" w:rsidP="0063071F">
      <w:pPr>
        <w:spacing w:after="0" w:line="240" w:lineRule="auto"/>
        <w:jc w:val="center"/>
        <w:rPr>
          <w:rFonts w:ascii="Arial" w:hAnsi="Arial" w:cs="Arial"/>
          <w:b/>
          <w:bCs/>
          <w:i/>
          <w:sz w:val="32"/>
          <w:szCs w:val="32"/>
        </w:rPr>
      </w:pPr>
      <w:bookmarkStart w:id="2" w:name="_Hlk53563394"/>
      <w:r w:rsidRPr="00A56C0A">
        <w:rPr>
          <w:rFonts w:ascii="Arial" w:hAnsi="Arial" w:cs="Arial"/>
          <w:b/>
          <w:bCs/>
          <w:i/>
          <w:sz w:val="32"/>
          <w:szCs w:val="32"/>
        </w:rPr>
        <w:t xml:space="preserve">The </w:t>
      </w:r>
      <w:r w:rsidR="00C949E4">
        <w:rPr>
          <w:rFonts w:ascii="Arial" w:hAnsi="Arial" w:cs="Arial"/>
          <w:b/>
          <w:bCs/>
          <w:i/>
          <w:sz w:val="32"/>
          <w:szCs w:val="32"/>
        </w:rPr>
        <w:t>Church in Ephesus</w:t>
      </w:r>
    </w:p>
    <w:p w14:paraId="35A2235A" w14:textId="77777777" w:rsidR="001F11C8" w:rsidRPr="00A02520" w:rsidRDefault="001F11C8" w:rsidP="00254CA4">
      <w:pPr>
        <w:spacing w:after="0" w:line="240" w:lineRule="auto"/>
        <w:jc w:val="center"/>
        <w:rPr>
          <w:rFonts w:ascii="Times New Roman" w:hAnsi="Times New Roman" w:cs="Times New Roman"/>
          <w:i/>
          <w:iCs/>
          <w:sz w:val="16"/>
          <w:szCs w:val="16"/>
        </w:rPr>
      </w:pPr>
    </w:p>
    <w:p w14:paraId="03C65D4E" w14:textId="14DF3879" w:rsidR="00421D59" w:rsidRPr="00A4767C" w:rsidRDefault="00455FDC" w:rsidP="00455FDC">
      <w:pPr>
        <w:spacing w:after="0" w:line="240" w:lineRule="auto"/>
        <w:rPr>
          <w:rFonts w:ascii="Times New Roman" w:hAnsi="Times New Roman" w:cs="Times New Roman"/>
          <w:b/>
          <w:bCs/>
          <w:sz w:val="24"/>
          <w:szCs w:val="24"/>
        </w:rPr>
      </w:pPr>
      <w:r w:rsidRPr="00455FDC">
        <w:rPr>
          <w:rFonts w:ascii="Times New Roman" w:hAnsi="Times New Roman" w:cs="Times New Roman"/>
          <w:b/>
          <w:bCs/>
          <w:sz w:val="24"/>
          <w:szCs w:val="24"/>
        </w:rPr>
        <w:t>I. Introduction</w:t>
      </w:r>
    </w:p>
    <w:p w14:paraId="42E7A139" w14:textId="77777777" w:rsidR="00981048" w:rsidRPr="004F2281" w:rsidRDefault="00981048" w:rsidP="00705C07">
      <w:pPr>
        <w:spacing w:after="0" w:line="240" w:lineRule="auto"/>
        <w:rPr>
          <w:rFonts w:ascii="Times New Roman" w:hAnsi="Times New Roman" w:cs="Times New Roman"/>
          <w:sz w:val="16"/>
          <w:szCs w:val="16"/>
        </w:rPr>
      </w:pPr>
    </w:p>
    <w:p w14:paraId="051655FA" w14:textId="37A533F4" w:rsidR="0015312F" w:rsidRDefault="004F2281"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 </w:t>
      </w:r>
      <w:r w:rsidR="00C949E4">
        <w:rPr>
          <w:rFonts w:ascii="Times New Roman" w:hAnsi="Times New Roman" w:cs="Times New Roman"/>
          <w:sz w:val="24"/>
          <w:szCs w:val="24"/>
        </w:rPr>
        <w:t>Fini</w:t>
      </w:r>
      <w:r w:rsidR="00126068">
        <w:rPr>
          <w:rFonts w:ascii="Times New Roman" w:hAnsi="Times New Roman" w:cs="Times New Roman"/>
          <w:sz w:val="24"/>
          <w:szCs w:val="24"/>
        </w:rPr>
        <w:t>shing Well</w:t>
      </w:r>
    </w:p>
    <w:p w14:paraId="04875950" w14:textId="577A0670" w:rsidR="004F2281" w:rsidRPr="004F2281" w:rsidRDefault="004F2281" w:rsidP="00455FDC">
      <w:pPr>
        <w:spacing w:after="0" w:line="240" w:lineRule="auto"/>
        <w:rPr>
          <w:rFonts w:ascii="Times New Roman" w:hAnsi="Times New Roman" w:cs="Times New Roman"/>
          <w:sz w:val="16"/>
          <w:szCs w:val="16"/>
        </w:rPr>
      </w:pPr>
    </w:p>
    <w:p w14:paraId="52E29FA3" w14:textId="36CC0B35" w:rsidR="004F2281" w:rsidRDefault="004F2281"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A02520">
        <w:rPr>
          <w:rFonts w:ascii="Times New Roman" w:hAnsi="Times New Roman" w:cs="Times New Roman"/>
          <w:sz w:val="24"/>
          <w:szCs w:val="24"/>
        </w:rPr>
        <w:t>II Timothy 4:7; I Corinthians 9:24-27)</w:t>
      </w:r>
    </w:p>
    <w:p w14:paraId="2F50C0CA" w14:textId="23745FE5" w:rsidR="004F2281" w:rsidRDefault="004F2281" w:rsidP="00455FDC">
      <w:pPr>
        <w:spacing w:after="0" w:line="240" w:lineRule="auto"/>
        <w:rPr>
          <w:rFonts w:ascii="Times New Roman" w:hAnsi="Times New Roman" w:cs="Times New Roman"/>
          <w:sz w:val="24"/>
          <w:szCs w:val="24"/>
        </w:rPr>
      </w:pPr>
    </w:p>
    <w:p w14:paraId="428F8C17" w14:textId="77777777" w:rsidR="00D203C1" w:rsidRDefault="00D203C1" w:rsidP="00455FDC">
      <w:pPr>
        <w:spacing w:after="0" w:line="240" w:lineRule="auto"/>
        <w:rPr>
          <w:rFonts w:ascii="Times New Roman" w:hAnsi="Times New Roman" w:cs="Times New Roman"/>
          <w:sz w:val="24"/>
          <w:szCs w:val="24"/>
        </w:rPr>
      </w:pPr>
    </w:p>
    <w:p w14:paraId="1AA98B47" w14:textId="77777777" w:rsidR="00126068" w:rsidRDefault="004F2281"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 </w:t>
      </w:r>
      <w:r w:rsidR="00126068">
        <w:rPr>
          <w:rFonts w:ascii="Times New Roman" w:hAnsi="Times New Roman" w:cs="Times New Roman"/>
          <w:sz w:val="24"/>
          <w:szCs w:val="24"/>
        </w:rPr>
        <w:t>The Seven Churches</w:t>
      </w:r>
    </w:p>
    <w:p w14:paraId="7F03972B" w14:textId="42FFD97C" w:rsidR="00126068" w:rsidRPr="00353D3A" w:rsidRDefault="00126068" w:rsidP="00455FDC">
      <w:pPr>
        <w:spacing w:after="0" w:line="240" w:lineRule="auto"/>
        <w:rPr>
          <w:rFonts w:ascii="Times New Roman" w:hAnsi="Times New Roman" w:cs="Times New Roman"/>
          <w:sz w:val="8"/>
          <w:szCs w:val="8"/>
        </w:rPr>
      </w:pPr>
    </w:p>
    <w:p w14:paraId="049F24C3" w14:textId="77777777" w:rsidR="004368D1" w:rsidRDefault="00353D3A" w:rsidP="00353D3A">
      <w:pPr>
        <w:spacing w:after="0" w:line="240" w:lineRule="auto"/>
        <w:ind w:left="720"/>
        <w:rPr>
          <w:rFonts w:ascii="Times New Roman" w:hAnsi="Times New Roman" w:cs="Times New Roman"/>
          <w:sz w:val="24"/>
          <w:szCs w:val="24"/>
        </w:rPr>
      </w:pPr>
      <w:r w:rsidRPr="00353D3A">
        <w:rPr>
          <w:rFonts w:ascii="Times New Roman" w:hAnsi="Times New Roman" w:cs="Times New Roman"/>
          <w:sz w:val="24"/>
          <w:szCs w:val="24"/>
        </w:rPr>
        <w:t xml:space="preserve">The Pattern: </w:t>
      </w:r>
    </w:p>
    <w:p w14:paraId="12F6EAF2" w14:textId="2203BE10" w:rsidR="00353D3A" w:rsidRDefault="00353D3A" w:rsidP="004368D1">
      <w:pPr>
        <w:spacing w:after="0" w:line="240" w:lineRule="auto"/>
        <w:ind w:left="720" w:firstLine="720"/>
        <w:rPr>
          <w:rFonts w:ascii="Times New Roman" w:hAnsi="Times New Roman" w:cs="Times New Roman"/>
          <w:sz w:val="24"/>
          <w:szCs w:val="24"/>
        </w:rPr>
      </w:pPr>
      <w:r w:rsidRPr="00353D3A">
        <w:rPr>
          <w:rFonts w:ascii="Times New Roman" w:hAnsi="Times New Roman" w:cs="Times New Roman"/>
          <w:sz w:val="24"/>
          <w:szCs w:val="24"/>
        </w:rPr>
        <w:t xml:space="preserve">The Greeting – </w:t>
      </w:r>
      <w:r>
        <w:rPr>
          <w:rFonts w:ascii="Times New Roman" w:hAnsi="Times New Roman" w:cs="Times New Roman"/>
          <w:sz w:val="24"/>
          <w:szCs w:val="24"/>
        </w:rPr>
        <w:t xml:space="preserve">The </w:t>
      </w:r>
      <w:r w:rsidRPr="00353D3A">
        <w:rPr>
          <w:rFonts w:ascii="Times New Roman" w:hAnsi="Times New Roman" w:cs="Times New Roman"/>
          <w:sz w:val="24"/>
          <w:szCs w:val="24"/>
        </w:rPr>
        <w:t xml:space="preserve">Commendation – </w:t>
      </w:r>
    </w:p>
    <w:p w14:paraId="622276B0" w14:textId="6DBFDA83" w:rsidR="00126068" w:rsidRPr="00353D3A" w:rsidRDefault="00353D3A" w:rsidP="00353D3A">
      <w:pPr>
        <w:spacing w:after="0" w:line="24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The </w:t>
      </w:r>
      <w:r w:rsidRPr="00353D3A">
        <w:rPr>
          <w:rFonts w:ascii="Times New Roman" w:hAnsi="Times New Roman" w:cs="Times New Roman"/>
          <w:sz w:val="24"/>
          <w:szCs w:val="24"/>
        </w:rPr>
        <w:t xml:space="preserve">Concern – </w:t>
      </w:r>
      <w:r>
        <w:rPr>
          <w:rFonts w:ascii="Times New Roman" w:hAnsi="Times New Roman" w:cs="Times New Roman"/>
          <w:sz w:val="24"/>
          <w:szCs w:val="24"/>
        </w:rPr>
        <w:t xml:space="preserve">The </w:t>
      </w:r>
      <w:r w:rsidRPr="00353D3A">
        <w:rPr>
          <w:rFonts w:ascii="Times New Roman" w:hAnsi="Times New Roman" w:cs="Times New Roman"/>
          <w:sz w:val="24"/>
          <w:szCs w:val="24"/>
        </w:rPr>
        <w:t xml:space="preserve">Command </w:t>
      </w:r>
      <w:r>
        <w:rPr>
          <w:rFonts w:ascii="Times New Roman" w:hAnsi="Times New Roman" w:cs="Times New Roman"/>
          <w:sz w:val="24"/>
          <w:szCs w:val="24"/>
        </w:rPr>
        <w:t>–</w:t>
      </w:r>
      <w:r w:rsidRPr="00353D3A">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353D3A">
        <w:rPr>
          <w:rFonts w:ascii="Times New Roman" w:hAnsi="Times New Roman" w:cs="Times New Roman"/>
          <w:sz w:val="24"/>
          <w:szCs w:val="24"/>
        </w:rPr>
        <w:t>Counsel</w:t>
      </w:r>
    </w:p>
    <w:p w14:paraId="53A90758" w14:textId="17FE152A" w:rsidR="00126068" w:rsidRDefault="00126068" w:rsidP="00455FDC">
      <w:pPr>
        <w:spacing w:after="0" w:line="240" w:lineRule="auto"/>
        <w:rPr>
          <w:rFonts w:ascii="Times New Roman" w:hAnsi="Times New Roman" w:cs="Times New Roman"/>
          <w:sz w:val="24"/>
          <w:szCs w:val="24"/>
        </w:rPr>
      </w:pPr>
    </w:p>
    <w:p w14:paraId="097EB8B0" w14:textId="77777777" w:rsidR="00D203C1" w:rsidRDefault="00D203C1" w:rsidP="00455FDC">
      <w:pPr>
        <w:spacing w:after="0" w:line="240" w:lineRule="auto"/>
        <w:rPr>
          <w:rFonts w:ascii="Times New Roman" w:hAnsi="Times New Roman" w:cs="Times New Roman"/>
          <w:sz w:val="24"/>
          <w:szCs w:val="24"/>
        </w:rPr>
      </w:pPr>
    </w:p>
    <w:p w14:paraId="60B4CB17" w14:textId="4F37FF15" w:rsidR="004F2281" w:rsidRDefault="00126068"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 </w:t>
      </w:r>
      <w:r w:rsidR="00C949E4">
        <w:rPr>
          <w:rFonts w:ascii="Times New Roman" w:hAnsi="Times New Roman" w:cs="Times New Roman"/>
          <w:sz w:val="24"/>
          <w:szCs w:val="24"/>
        </w:rPr>
        <w:t>The City of Ephesus</w:t>
      </w:r>
    </w:p>
    <w:p w14:paraId="3950E45A" w14:textId="6F553146" w:rsidR="004F2281" w:rsidRPr="004F2281" w:rsidRDefault="004F2281" w:rsidP="00455FDC">
      <w:pPr>
        <w:spacing w:after="0" w:line="240" w:lineRule="auto"/>
        <w:rPr>
          <w:rFonts w:ascii="Times New Roman" w:hAnsi="Times New Roman" w:cs="Times New Roman"/>
          <w:sz w:val="16"/>
          <w:szCs w:val="16"/>
        </w:rPr>
      </w:pPr>
    </w:p>
    <w:p w14:paraId="32504FCE" w14:textId="3459BB22" w:rsidR="004F2281" w:rsidRDefault="004F2281"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4368D1">
        <w:rPr>
          <w:rFonts w:ascii="Times New Roman" w:hAnsi="Times New Roman" w:cs="Times New Roman"/>
          <w:sz w:val="24"/>
          <w:szCs w:val="24"/>
        </w:rPr>
        <w:t>Acts 19:10; Acts 19:23-41)</w:t>
      </w:r>
    </w:p>
    <w:p w14:paraId="68C0D8D8" w14:textId="56571294" w:rsidR="00A4767C" w:rsidRDefault="00A4767C" w:rsidP="00455FDC">
      <w:pPr>
        <w:spacing w:after="0" w:line="240" w:lineRule="auto"/>
        <w:rPr>
          <w:rFonts w:ascii="Times New Roman" w:hAnsi="Times New Roman" w:cs="Times New Roman"/>
          <w:sz w:val="24"/>
          <w:szCs w:val="24"/>
        </w:rPr>
      </w:pPr>
    </w:p>
    <w:p w14:paraId="6570AAC7" w14:textId="2E548D87" w:rsidR="004F2281" w:rsidRDefault="004F2281" w:rsidP="00455FDC">
      <w:pPr>
        <w:spacing w:after="0" w:line="240" w:lineRule="auto"/>
        <w:rPr>
          <w:rFonts w:ascii="Times New Roman" w:hAnsi="Times New Roman" w:cs="Times New Roman"/>
          <w:sz w:val="24"/>
          <w:szCs w:val="24"/>
        </w:rPr>
      </w:pPr>
    </w:p>
    <w:p w14:paraId="6F0E8EC1" w14:textId="77777777" w:rsidR="004F2281" w:rsidRDefault="004F2281" w:rsidP="00455FDC">
      <w:pPr>
        <w:spacing w:after="0" w:line="240" w:lineRule="auto"/>
        <w:rPr>
          <w:rFonts w:ascii="Times New Roman" w:hAnsi="Times New Roman" w:cs="Times New Roman"/>
          <w:sz w:val="24"/>
          <w:szCs w:val="24"/>
        </w:rPr>
      </w:pPr>
    </w:p>
    <w:p w14:paraId="0FCF41B4" w14:textId="462F217F" w:rsidR="00CA4F19" w:rsidRPr="00030CCA" w:rsidRDefault="00030CCA" w:rsidP="00455FDC">
      <w:pPr>
        <w:spacing w:after="0" w:line="240" w:lineRule="auto"/>
        <w:rPr>
          <w:rFonts w:ascii="Times New Roman" w:hAnsi="Times New Roman" w:cs="Times New Roman"/>
          <w:b/>
          <w:bCs/>
          <w:sz w:val="24"/>
          <w:szCs w:val="24"/>
        </w:rPr>
      </w:pPr>
      <w:r w:rsidRPr="00030CCA">
        <w:rPr>
          <w:rFonts w:ascii="Times New Roman" w:hAnsi="Times New Roman" w:cs="Times New Roman"/>
          <w:b/>
          <w:bCs/>
          <w:sz w:val="24"/>
          <w:szCs w:val="24"/>
        </w:rPr>
        <w:t>II</w:t>
      </w:r>
      <w:r w:rsidR="009C500B" w:rsidRPr="00030CCA">
        <w:rPr>
          <w:rFonts w:ascii="Times New Roman" w:hAnsi="Times New Roman" w:cs="Times New Roman"/>
          <w:b/>
          <w:bCs/>
          <w:sz w:val="24"/>
          <w:szCs w:val="24"/>
        </w:rPr>
        <w:t xml:space="preserve">. </w:t>
      </w:r>
      <w:bookmarkStart w:id="3" w:name="_Hlk47341924"/>
      <w:r w:rsidR="00C949E4">
        <w:rPr>
          <w:rFonts w:ascii="Times New Roman" w:hAnsi="Times New Roman" w:cs="Times New Roman"/>
          <w:b/>
          <w:bCs/>
          <w:sz w:val="24"/>
          <w:szCs w:val="24"/>
        </w:rPr>
        <w:t>The Church in Ephesus</w:t>
      </w:r>
    </w:p>
    <w:bookmarkEnd w:id="3"/>
    <w:p w14:paraId="6916FFC3" w14:textId="750ECAF9" w:rsidR="009C500B" w:rsidRPr="00030CCA" w:rsidRDefault="000B2674" w:rsidP="008B4C03">
      <w:pPr>
        <w:spacing w:after="0" w:line="240" w:lineRule="auto"/>
        <w:rPr>
          <w:rFonts w:ascii="Times New Roman" w:hAnsi="Times New Roman" w:cs="Times New Roman"/>
          <w:sz w:val="16"/>
          <w:szCs w:val="16"/>
        </w:rPr>
      </w:pPr>
      <w:r w:rsidRPr="00030CCA">
        <w:rPr>
          <w:rFonts w:ascii="Times New Roman" w:hAnsi="Times New Roman" w:cs="Times New Roman"/>
          <w:sz w:val="16"/>
          <w:szCs w:val="16"/>
        </w:rPr>
        <w:t xml:space="preserve"> </w:t>
      </w:r>
    </w:p>
    <w:p w14:paraId="4CA6D0B6" w14:textId="6AA3170B"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81048">
        <w:rPr>
          <w:rFonts w:ascii="Times New Roman" w:hAnsi="Times New Roman" w:cs="Times New Roman"/>
          <w:sz w:val="24"/>
          <w:szCs w:val="24"/>
        </w:rPr>
        <w:t>A.</w:t>
      </w:r>
      <w:r w:rsidR="00285AB3">
        <w:rPr>
          <w:rFonts w:ascii="Times New Roman" w:hAnsi="Times New Roman" w:cs="Times New Roman"/>
          <w:sz w:val="24"/>
          <w:szCs w:val="24"/>
        </w:rPr>
        <w:t xml:space="preserve"> </w:t>
      </w:r>
      <w:r w:rsidR="00D203C1">
        <w:rPr>
          <w:rFonts w:ascii="Times New Roman" w:hAnsi="Times New Roman" w:cs="Times New Roman"/>
          <w:sz w:val="24"/>
          <w:szCs w:val="24"/>
        </w:rPr>
        <w:t>The Address of Jesus to the Church</w:t>
      </w:r>
    </w:p>
    <w:p w14:paraId="36A1AEE8" w14:textId="10B7D938" w:rsidR="0015312F" w:rsidRPr="0015312F" w:rsidRDefault="0015312F" w:rsidP="0015312F">
      <w:pPr>
        <w:spacing w:after="0" w:line="240" w:lineRule="auto"/>
        <w:rPr>
          <w:rFonts w:ascii="Times New Roman" w:hAnsi="Times New Roman" w:cs="Times New Roman"/>
          <w:sz w:val="16"/>
          <w:szCs w:val="16"/>
        </w:rPr>
      </w:pPr>
      <w:r w:rsidRPr="0015312F">
        <w:rPr>
          <w:rFonts w:ascii="Times New Roman" w:hAnsi="Times New Roman" w:cs="Times New Roman"/>
          <w:sz w:val="16"/>
          <w:szCs w:val="16"/>
        </w:rPr>
        <w:tab/>
      </w:r>
    </w:p>
    <w:p w14:paraId="2D93EE57" w14:textId="77777777" w:rsidR="004368D1" w:rsidRDefault="0015312F" w:rsidP="004F2281">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See</w:t>
      </w:r>
      <w:r w:rsidR="00285AB3">
        <w:rPr>
          <w:rFonts w:ascii="Times New Roman" w:hAnsi="Times New Roman" w:cs="Times New Roman"/>
          <w:sz w:val="24"/>
          <w:szCs w:val="24"/>
        </w:rPr>
        <w:t xml:space="preserve"> </w:t>
      </w:r>
      <w:bookmarkStart w:id="4" w:name="_Hlk53567076"/>
      <w:r w:rsidR="00D203C1">
        <w:rPr>
          <w:rFonts w:ascii="Times New Roman" w:hAnsi="Times New Roman" w:cs="Times New Roman"/>
          <w:sz w:val="24"/>
          <w:szCs w:val="24"/>
        </w:rPr>
        <w:t>Revelation 2:1</w:t>
      </w:r>
      <w:bookmarkEnd w:id="4"/>
      <w:r w:rsidR="004368D1">
        <w:rPr>
          <w:rFonts w:ascii="Times New Roman" w:hAnsi="Times New Roman" w:cs="Times New Roman"/>
          <w:sz w:val="24"/>
          <w:szCs w:val="24"/>
        </w:rPr>
        <w:t xml:space="preserve">; Matthew 18:10; Revelation 2:5; </w:t>
      </w:r>
    </w:p>
    <w:p w14:paraId="10FC13CE" w14:textId="77777777" w:rsidR="004368D1" w:rsidRDefault="004368D1" w:rsidP="004F2281">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Hebrews 2:14-17; </w:t>
      </w:r>
      <w:r w:rsidRPr="004368D1">
        <w:rPr>
          <w:rFonts w:ascii="Times New Roman" w:hAnsi="Times New Roman" w:cs="Times New Roman"/>
          <w:sz w:val="24"/>
          <w:szCs w:val="24"/>
        </w:rPr>
        <w:t>Matthew 11:10; Mark 1:2; Luke 7:27</w:t>
      </w:r>
      <w:r>
        <w:rPr>
          <w:rFonts w:ascii="Times New Roman" w:hAnsi="Times New Roman" w:cs="Times New Roman"/>
          <w:sz w:val="24"/>
          <w:szCs w:val="24"/>
        </w:rPr>
        <w:t xml:space="preserve">;    </w:t>
      </w:r>
    </w:p>
    <w:p w14:paraId="58D0CAF6" w14:textId="77777777" w:rsidR="004368D1" w:rsidRDefault="004368D1" w:rsidP="004F2281">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Revelation 1:20; I Peter 5:2-3; Revelation 2:2; </w:t>
      </w:r>
    </w:p>
    <w:p w14:paraId="6B5BEDDA" w14:textId="77777777" w:rsidR="004368D1" w:rsidRDefault="004368D1" w:rsidP="004F2281">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Revelation 2:19; Revelation 3:1; Revelation 3:8; </w:t>
      </w:r>
    </w:p>
    <w:p w14:paraId="4197C521" w14:textId="2060C502" w:rsidR="00285AB3" w:rsidRDefault="004368D1" w:rsidP="004F2281">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Revelation 3:15)</w:t>
      </w:r>
    </w:p>
    <w:p w14:paraId="4A5E7306" w14:textId="246F8BAB" w:rsidR="004F2281" w:rsidRDefault="004F2281" w:rsidP="004F2281">
      <w:pPr>
        <w:spacing w:after="0" w:line="240" w:lineRule="auto"/>
        <w:ind w:left="720"/>
        <w:rPr>
          <w:rFonts w:ascii="Times New Roman" w:hAnsi="Times New Roman" w:cs="Times New Roman"/>
          <w:sz w:val="24"/>
          <w:szCs w:val="24"/>
        </w:rPr>
      </w:pPr>
    </w:p>
    <w:p w14:paraId="39785F59" w14:textId="36C7D730" w:rsidR="00554FED" w:rsidRPr="0063071F" w:rsidRDefault="00554FED" w:rsidP="00D203C1">
      <w:pPr>
        <w:spacing w:after="0" w:line="240" w:lineRule="auto"/>
        <w:rPr>
          <w:rFonts w:ascii="Times New Roman" w:hAnsi="Times New Roman" w:cs="Times New Roman"/>
          <w:sz w:val="24"/>
          <w:szCs w:val="24"/>
        </w:rPr>
      </w:pPr>
    </w:p>
    <w:p w14:paraId="11098114" w14:textId="77777777" w:rsidR="00D203C1" w:rsidRDefault="00D203C1" w:rsidP="0015312F">
      <w:pPr>
        <w:spacing w:after="0" w:line="240" w:lineRule="auto"/>
        <w:rPr>
          <w:rFonts w:ascii="Times New Roman" w:hAnsi="Times New Roman" w:cs="Times New Roman"/>
          <w:sz w:val="24"/>
          <w:szCs w:val="24"/>
        </w:rPr>
      </w:pPr>
    </w:p>
    <w:p w14:paraId="5C77A16C" w14:textId="383C46DD"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 </w:t>
      </w:r>
      <w:r w:rsidR="00BE12DC">
        <w:rPr>
          <w:rFonts w:ascii="Times New Roman" w:hAnsi="Times New Roman" w:cs="Times New Roman"/>
          <w:sz w:val="24"/>
          <w:szCs w:val="24"/>
        </w:rPr>
        <w:tab/>
      </w:r>
      <w:r w:rsidR="00D203C1">
        <w:rPr>
          <w:rFonts w:ascii="Times New Roman" w:hAnsi="Times New Roman" w:cs="Times New Roman"/>
          <w:sz w:val="24"/>
          <w:szCs w:val="24"/>
        </w:rPr>
        <w:t>What Jesus Knows About the Church</w:t>
      </w:r>
    </w:p>
    <w:p w14:paraId="24AE91E1" w14:textId="581F32BD" w:rsidR="0015312F" w:rsidRPr="0015312F" w:rsidRDefault="0015312F" w:rsidP="0015312F">
      <w:pPr>
        <w:spacing w:after="0" w:line="240" w:lineRule="auto"/>
        <w:rPr>
          <w:rFonts w:ascii="Times New Roman" w:hAnsi="Times New Roman" w:cs="Times New Roman"/>
          <w:sz w:val="16"/>
          <w:szCs w:val="16"/>
        </w:rPr>
      </w:pPr>
    </w:p>
    <w:p w14:paraId="5DC599F3" w14:textId="090456B3" w:rsidR="0015312F" w:rsidRDefault="0015312F" w:rsidP="004F2281">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D203C1">
        <w:rPr>
          <w:rFonts w:ascii="Times New Roman" w:hAnsi="Times New Roman" w:cs="Times New Roman"/>
          <w:sz w:val="24"/>
          <w:szCs w:val="24"/>
        </w:rPr>
        <w:t xml:space="preserve">Revelation 2:2-3; </w:t>
      </w:r>
      <w:r w:rsidR="004368D1" w:rsidRPr="004368D1">
        <w:rPr>
          <w:rFonts w:ascii="Times New Roman" w:hAnsi="Times New Roman" w:cs="Times New Roman"/>
          <w:sz w:val="24"/>
          <w:szCs w:val="24"/>
        </w:rPr>
        <w:t>Acts 20:13-38</w:t>
      </w:r>
      <w:r w:rsidR="004368D1">
        <w:rPr>
          <w:rFonts w:ascii="Times New Roman" w:hAnsi="Times New Roman" w:cs="Times New Roman"/>
          <w:sz w:val="24"/>
          <w:szCs w:val="24"/>
        </w:rPr>
        <w:t>)</w:t>
      </w:r>
    </w:p>
    <w:p w14:paraId="686CBCDF" w14:textId="77777777" w:rsidR="00A02520" w:rsidRDefault="00A02520" w:rsidP="004F2281">
      <w:pPr>
        <w:spacing w:after="0" w:line="240" w:lineRule="auto"/>
        <w:rPr>
          <w:rFonts w:ascii="Times New Roman" w:hAnsi="Times New Roman" w:cs="Times New Roman"/>
          <w:sz w:val="24"/>
          <w:szCs w:val="24"/>
        </w:rPr>
      </w:pPr>
    </w:p>
    <w:p w14:paraId="7A98B9A9" w14:textId="6BA02A8A" w:rsidR="007B7E99"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EE2EA5">
        <w:rPr>
          <w:rFonts w:ascii="Times New Roman" w:hAnsi="Times New Roman" w:cs="Times New Roman"/>
          <w:sz w:val="24"/>
          <w:szCs w:val="24"/>
        </w:rPr>
        <w:t>C</w:t>
      </w:r>
      <w:r>
        <w:rPr>
          <w:rFonts w:ascii="Times New Roman" w:hAnsi="Times New Roman" w:cs="Times New Roman"/>
          <w:sz w:val="24"/>
          <w:szCs w:val="24"/>
        </w:rPr>
        <w:t xml:space="preserve">. </w:t>
      </w:r>
      <w:r w:rsidR="00D203C1">
        <w:rPr>
          <w:rFonts w:ascii="Times New Roman" w:hAnsi="Times New Roman" w:cs="Times New Roman"/>
          <w:sz w:val="24"/>
          <w:szCs w:val="24"/>
        </w:rPr>
        <w:t>What Jesus Has Against the Church</w:t>
      </w:r>
    </w:p>
    <w:p w14:paraId="331F390D" w14:textId="77777777" w:rsidR="007B7E99" w:rsidRPr="00EE2EA5" w:rsidRDefault="007B7E99" w:rsidP="0015312F">
      <w:pPr>
        <w:spacing w:after="0" w:line="240" w:lineRule="auto"/>
        <w:rPr>
          <w:rFonts w:ascii="Times New Roman" w:hAnsi="Times New Roman" w:cs="Times New Roman"/>
          <w:sz w:val="16"/>
          <w:szCs w:val="16"/>
        </w:rPr>
      </w:pPr>
    </w:p>
    <w:p w14:paraId="567B8AA1" w14:textId="77777777" w:rsidR="004368D1" w:rsidRDefault="00EE2EA5" w:rsidP="004F2281">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D203C1">
        <w:rPr>
          <w:rFonts w:ascii="Times New Roman" w:hAnsi="Times New Roman" w:cs="Times New Roman"/>
          <w:sz w:val="24"/>
          <w:szCs w:val="24"/>
        </w:rPr>
        <w:t>Revelation 2:4</w:t>
      </w:r>
      <w:r w:rsidR="004368D1">
        <w:rPr>
          <w:rFonts w:ascii="Times New Roman" w:hAnsi="Times New Roman" w:cs="Times New Roman"/>
          <w:sz w:val="24"/>
          <w:szCs w:val="24"/>
        </w:rPr>
        <w:t xml:space="preserve">; Acts 19:8-10; John 19:26; John 20:2; </w:t>
      </w:r>
    </w:p>
    <w:p w14:paraId="4F05460D" w14:textId="091AB672" w:rsidR="0015312F" w:rsidRDefault="004368D1" w:rsidP="004368D1">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John 21:7; John 21:20)</w:t>
      </w:r>
    </w:p>
    <w:p w14:paraId="2D5316F1" w14:textId="77777777" w:rsidR="004F2281" w:rsidRDefault="004F2281" w:rsidP="004F2281">
      <w:pPr>
        <w:spacing w:after="0" w:line="240" w:lineRule="auto"/>
        <w:rPr>
          <w:rFonts w:ascii="Times New Roman" w:hAnsi="Times New Roman" w:cs="Times New Roman"/>
          <w:sz w:val="24"/>
          <w:szCs w:val="24"/>
        </w:rPr>
      </w:pPr>
    </w:p>
    <w:p w14:paraId="4CE9D09C" w14:textId="40F4C784" w:rsidR="0063071F" w:rsidRDefault="0063071F" w:rsidP="0063071F">
      <w:pPr>
        <w:spacing w:after="0" w:line="240" w:lineRule="auto"/>
        <w:rPr>
          <w:rFonts w:ascii="Times New Roman" w:hAnsi="Times New Roman" w:cs="Times New Roman"/>
          <w:sz w:val="24"/>
          <w:szCs w:val="24"/>
        </w:rPr>
      </w:pPr>
    </w:p>
    <w:p w14:paraId="0996DA70" w14:textId="7AFC9EFC" w:rsidR="0063071F" w:rsidRDefault="0063071F" w:rsidP="0063071F">
      <w:pPr>
        <w:spacing w:after="0" w:line="240" w:lineRule="auto"/>
        <w:rPr>
          <w:rFonts w:ascii="Times New Roman" w:hAnsi="Times New Roman" w:cs="Times New Roman"/>
          <w:sz w:val="24"/>
          <w:szCs w:val="24"/>
        </w:rPr>
      </w:pPr>
    </w:p>
    <w:p w14:paraId="5B38F4AA" w14:textId="77777777" w:rsidR="00D203C1" w:rsidRDefault="00D203C1" w:rsidP="0063071F">
      <w:pPr>
        <w:spacing w:after="0" w:line="240" w:lineRule="auto"/>
        <w:rPr>
          <w:rFonts w:ascii="Times New Roman" w:hAnsi="Times New Roman" w:cs="Times New Roman"/>
          <w:sz w:val="24"/>
          <w:szCs w:val="24"/>
        </w:rPr>
      </w:pPr>
    </w:p>
    <w:p w14:paraId="21F2E6B1" w14:textId="625E85E3" w:rsidR="0015312F" w:rsidRDefault="007B7E99"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EE2EA5">
        <w:rPr>
          <w:rFonts w:ascii="Times New Roman" w:hAnsi="Times New Roman" w:cs="Times New Roman"/>
          <w:sz w:val="24"/>
          <w:szCs w:val="24"/>
        </w:rPr>
        <w:t>D</w:t>
      </w:r>
      <w:r>
        <w:rPr>
          <w:rFonts w:ascii="Times New Roman" w:hAnsi="Times New Roman" w:cs="Times New Roman"/>
          <w:sz w:val="24"/>
          <w:szCs w:val="24"/>
        </w:rPr>
        <w:t xml:space="preserve">. </w:t>
      </w:r>
      <w:r w:rsidR="00D203C1">
        <w:rPr>
          <w:rFonts w:ascii="Times New Roman" w:hAnsi="Times New Roman" w:cs="Times New Roman"/>
          <w:sz w:val="24"/>
          <w:szCs w:val="24"/>
        </w:rPr>
        <w:t>What Jesus Wants of the Church</w:t>
      </w:r>
    </w:p>
    <w:p w14:paraId="6E173E9F" w14:textId="77777777" w:rsidR="00981048" w:rsidRPr="00EE2EA5" w:rsidRDefault="00981048" w:rsidP="0015312F">
      <w:pPr>
        <w:spacing w:after="0" w:line="240" w:lineRule="auto"/>
        <w:rPr>
          <w:rFonts w:ascii="Times New Roman" w:hAnsi="Times New Roman" w:cs="Times New Roman"/>
          <w:sz w:val="16"/>
          <w:szCs w:val="16"/>
        </w:rPr>
      </w:pPr>
    </w:p>
    <w:p w14:paraId="27DA3888" w14:textId="77777777" w:rsidR="00537288" w:rsidRDefault="00EE2EA5" w:rsidP="00586A65">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Pr="007A18F6">
        <w:rPr>
          <w:rFonts w:ascii="Times New Roman" w:hAnsi="Times New Roman" w:cs="Times New Roman"/>
          <w:sz w:val="24"/>
          <w:szCs w:val="24"/>
        </w:rPr>
        <w:t>(See</w:t>
      </w:r>
      <w:r w:rsidR="00FB1806" w:rsidRPr="007A18F6">
        <w:rPr>
          <w:rFonts w:ascii="Times New Roman" w:hAnsi="Times New Roman" w:cs="Times New Roman"/>
          <w:sz w:val="24"/>
          <w:szCs w:val="24"/>
        </w:rPr>
        <w:t xml:space="preserve"> </w:t>
      </w:r>
      <w:r w:rsidR="00D203C1">
        <w:rPr>
          <w:rFonts w:ascii="Times New Roman" w:hAnsi="Times New Roman" w:cs="Times New Roman"/>
          <w:sz w:val="24"/>
          <w:szCs w:val="24"/>
        </w:rPr>
        <w:t xml:space="preserve">Revelation 2:5-6; </w:t>
      </w:r>
      <w:r w:rsidR="00537288">
        <w:rPr>
          <w:rFonts w:ascii="Times New Roman" w:hAnsi="Times New Roman" w:cs="Times New Roman"/>
          <w:sz w:val="24"/>
          <w:szCs w:val="24"/>
        </w:rPr>
        <w:t xml:space="preserve">Psalm 42:4; II Corinthians 7:9-10; </w:t>
      </w:r>
    </w:p>
    <w:p w14:paraId="402D957E" w14:textId="5EE92C6B" w:rsidR="00942E3C" w:rsidRDefault="00537288" w:rsidP="00586A65">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Revelation 2:15; Matthew 19:13-14; II Corinthians 1:24)</w:t>
      </w:r>
    </w:p>
    <w:p w14:paraId="13C8FDD8" w14:textId="20BEFED8" w:rsidR="00586A65" w:rsidRPr="004368D1" w:rsidRDefault="00586A65" w:rsidP="00586A65">
      <w:pPr>
        <w:spacing w:after="0" w:line="240" w:lineRule="auto"/>
        <w:rPr>
          <w:rFonts w:ascii="Times New Roman" w:hAnsi="Times New Roman" w:cs="Times New Roman"/>
          <w:sz w:val="8"/>
          <w:szCs w:val="8"/>
        </w:rPr>
      </w:pPr>
    </w:p>
    <w:p w14:paraId="5A4360DC" w14:textId="0449FAF2" w:rsidR="00586A65" w:rsidRDefault="004368D1" w:rsidP="004368D1">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Remember</w:t>
      </w:r>
    </w:p>
    <w:p w14:paraId="252CB96F" w14:textId="574481C5" w:rsidR="004368D1" w:rsidRDefault="004368D1" w:rsidP="004368D1">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Repent</w:t>
      </w:r>
    </w:p>
    <w:p w14:paraId="7A3339C8" w14:textId="30BDE03D" w:rsidR="004368D1" w:rsidRPr="004368D1" w:rsidRDefault="004368D1" w:rsidP="004368D1">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Return</w:t>
      </w:r>
    </w:p>
    <w:p w14:paraId="3CB15942" w14:textId="7ABA0733" w:rsidR="00586A65" w:rsidRDefault="00586A65" w:rsidP="00586A65">
      <w:pPr>
        <w:spacing w:after="0" w:line="240" w:lineRule="auto"/>
        <w:rPr>
          <w:rFonts w:ascii="Times New Roman" w:hAnsi="Times New Roman" w:cs="Times New Roman"/>
          <w:sz w:val="24"/>
          <w:szCs w:val="24"/>
        </w:rPr>
      </w:pPr>
    </w:p>
    <w:p w14:paraId="69FD7F9A" w14:textId="330F0AC8" w:rsidR="00A4767C" w:rsidRDefault="00A4767C" w:rsidP="0063071F">
      <w:pPr>
        <w:spacing w:after="0" w:line="240" w:lineRule="auto"/>
        <w:rPr>
          <w:rFonts w:ascii="Times New Roman" w:hAnsi="Times New Roman" w:cs="Times New Roman"/>
          <w:sz w:val="24"/>
          <w:szCs w:val="24"/>
        </w:rPr>
      </w:pPr>
    </w:p>
    <w:p w14:paraId="631D5925" w14:textId="77777777" w:rsidR="00D203C1" w:rsidRPr="007A18F6" w:rsidRDefault="00D203C1" w:rsidP="0063071F">
      <w:pPr>
        <w:spacing w:after="0" w:line="240" w:lineRule="auto"/>
        <w:rPr>
          <w:rFonts w:ascii="Times New Roman" w:hAnsi="Times New Roman" w:cs="Times New Roman"/>
          <w:sz w:val="24"/>
          <w:szCs w:val="24"/>
        </w:rPr>
      </w:pPr>
    </w:p>
    <w:p w14:paraId="0BB1F8AC" w14:textId="71ED53E1" w:rsidR="0063071F" w:rsidRDefault="002B11C0" w:rsidP="00285AB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E. </w:t>
      </w:r>
      <w:r w:rsidR="00D203C1">
        <w:rPr>
          <w:rFonts w:ascii="Times New Roman" w:hAnsi="Times New Roman" w:cs="Times New Roman"/>
          <w:sz w:val="24"/>
          <w:szCs w:val="24"/>
        </w:rPr>
        <w:t>The Exhortation of Jesus</w:t>
      </w:r>
    </w:p>
    <w:p w14:paraId="748354C3" w14:textId="77777777" w:rsidR="002B11C0" w:rsidRDefault="002B11C0" w:rsidP="00285AB3">
      <w:pPr>
        <w:spacing w:after="0" w:line="240" w:lineRule="auto"/>
        <w:rPr>
          <w:rFonts w:ascii="Times New Roman" w:hAnsi="Times New Roman" w:cs="Times New Roman"/>
          <w:sz w:val="24"/>
          <w:szCs w:val="24"/>
        </w:rPr>
      </w:pPr>
    </w:p>
    <w:p w14:paraId="5AFED51A" w14:textId="3259F0EB" w:rsidR="002B11C0" w:rsidRDefault="002B11C0" w:rsidP="00285AB3">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D203C1">
        <w:rPr>
          <w:rFonts w:ascii="Times New Roman" w:hAnsi="Times New Roman" w:cs="Times New Roman"/>
          <w:sz w:val="24"/>
          <w:szCs w:val="24"/>
        </w:rPr>
        <w:t>Revelation 2:7</w:t>
      </w:r>
      <w:r w:rsidR="00537288">
        <w:rPr>
          <w:rFonts w:ascii="Times New Roman" w:hAnsi="Times New Roman" w:cs="Times New Roman"/>
          <w:sz w:val="24"/>
          <w:szCs w:val="24"/>
        </w:rPr>
        <w:t>)</w:t>
      </w:r>
    </w:p>
    <w:p w14:paraId="49FDD024" w14:textId="2926D2F7" w:rsidR="0063071F" w:rsidRDefault="0063071F" w:rsidP="00285AB3">
      <w:pPr>
        <w:spacing w:after="0" w:line="240" w:lineRule="auto"/>
        <w:rPr>
          <w:rFonts w:ascii="Times New Roman" w:hAnsi="Times New Roman" w:cs="Times New Roman"/>
          <w:sz w:val="24"/>
          <w:szCs w:val="24"/>
        </w:rPr>
      </w:pPr>
    </w:p>
    <w:p w14:paraId="01170EC2" w14:textId="424F31E9" w:rsidR="002B11C0" w:rsidRDefault="002B11C0" w:rsidP="00455FDC">
      <w:pPr>
        <w:spacing w:after="0" w:line="240" w:lineRule="auto"/>
        <w:rPr>
          <w:rFonts w:ascii="Times New Roman" w:hAnsi="Times New Roman" w:cs="Times New Roman"/>
          <w:sz w:val="24"/>
          <w:szCs w:val="24"/>
        </w:rPr>
      </w:pPr>
    </w:p>
    <w:p w14:paraId="6994321F" w14:textId="49A2598E" w:rsidR="00586A65" w:rsidRDefault="00586A65" w:rsidP="00455FDC">
      <w:pPr>
        <w:spacing w:after="0" w:line="240" w:lineRule="auto"/>
        <w:rPr>
          <w:rFonts w:ascii="Times New Roman" w:hAnsi="Times New Roman" w:cs="Times New Roman"/>
          <w:sz w:val="24"/>
          <w:szCs w:val="24"/>
        </w:rPr>
      </w:pPr>
    </w:p>
    <w:p w14:paraId="1252CD80" w14:textId="77777777" w:rsidR="00D203C1" w:rsidRDefault="00D203C1" w:rsidP="00455FDC">
      <w:pPr>
        <w:spacing w:after="0" w:line="240" w:lineRule="auto"/>
        <w:rPr>
          <w:rFonts w:ascii="Times New Roman" w:hAnsi="Times New Roman" w:cs="Times New Roman"/>
          <w:sz w:val="24"/>
          <w:szCs w:val="24"/>
        </w:rPr>
      </w:pPr>
    </w:p>
    <w:p w14:paraId="46381BA8" w14:textId="44848D4B" w:rsidR="00D203C1" w:rsidRDefault="00D203C1"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F. The Promise of Reward</w:t>
      </w:r>
    </w:p>
    <w:p w14:paraId="6A2A8817" w14:textId="77777777" w:rsidR="00537288" w:rsidRDefault="00D203C1"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See Revelation 2:7</w:t>
      </w:r>
      <w:r w:rsidR="00537288">
        <w:rPr>
          <w:rFonts w:ascii="Times New Roman" w:hAnsi="Times New Roman" w:cs="Times New Roman"/>
          <w:sz w:val="24"/>
          <w:szCs w:val="24"/>
        </w:rPr>
        <w:t>; I John 5:4-5; Genesis 2:</w:t>
      </w:r>
      <w:proofErr w:type="gramStart"/>
      <w:r w:rsidR="00537288">
        <w:rPr>
          <w:rFonts w:ascii="Times New Roman" w:hAnsi="Times New Roman" w:cs="Times New Roman"/>
          <w:sz w:val="24"/>
          <w:szCs w:val="24"/>
        </w:rPr>
        <w:t>9;</w:t>
      </w:r>
      <w:proofErr w:type="gramEnd"/>
      <w:r w:rsidR="00537288">
        <w:rPr>
          <w:rFonts w:ascii="Times New Roman" w:hAnsi="Times New Roman" w:cs="Times New Roman"/>
          <w:sz w:val="24"/>
          <w:szCs w:val="24"/>
        </w:rPr>
        <w:t xml:space="preserve"> </w:t>
      </w:r>
    </w:p>
    <w:p w14:paraId="2ED45A1E" w14:textId="5589437D" w:rsidR="00D203C1" w:rsidRDefault="00537288"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Revelation 22:2; Revelation 22:14)</w:t>
      </w:r>
    </w:p>
    <w:p w14:paraId="2B91DCB8" w14:textId="77777777" w:rsidR="00586A65" w:rsidRDefault="00586A65" w:rsidP="00455FDC">
      <w:pPr>
        <w:spacing w:after="0" w:line="240" w:lineRule="auto"/>
        <w:rPr>
          <w:rFonts w:ascii="Times New Roman" w:hAnsi="Times New Roman" w:cs="Times New Roman"/>
          <w:sz w:val="24"/>
          <w:szCs w:val="24"/>
        </w:rPr>
      </w:pPr>
    </w:p>
    <w:p w14:paraId="109FC509" w14:textId="1CB26CF5" w:rsidR="006F6FC5" w:rsidRDefault="006F6FC5" w:rsidP="00455FDC">
      <w:pPr>
        <w:spacing w:after="0" w:line="240" w:lineRule="auto"/>
        <w:rPr>
          <w:rFonts w:ascii="Times New Roman" w:hAnsi="Times New Roman" w:cs="Times New Roman"/>
          <w:sz w:val="24"/>
          <w:szCs w:val="24"/>
        </w:rPr>
      </w:pPr>
    </w:p>
    <w:p w14:paraId="040AC50E" w14:textId="2C365998" w:rsidR="00D203C1" w:rsidRDefault="00D203C1" w:rsidP="00455FDC">
      <w:pPr>
        <w:spacing w:after="0" w:line="240" w:lineRule="auto"/>
        <w:rPr>
          <w:rFonts w:ascii="Times New Roman" w:hAnsi="Times New Roman" w:cs="Times New Roman"/>
          <w:sz w:val="24"/>
          <w:szCs w:val="24"/>
        </w:rPr>
      </w:pPr>
    </w:p>
    <w:p w14:paraId="294C71B3" w14:textId="77777777" w:rsidR="00D203C1" w:rsidRPr="00554FED" w:rsidRDefault="00D203C1" w:rsidP="00455FDC">
      <w:pPr>
        <w:spacing w:after="0" w:line="240" w:lineRule="auto"/>
        <w:rPr>
          <w:rFonts w:ascii="Times New Roman" w:hAnsi="Times New Roman" w:cs="Times New Roman"/>
          <w:sz w:val="24"/>
          <w:szCs w:val="24"/>
        </w:rPr>
      </w:pPr>
    </w:p>
    <w:p w14:paraId="096C271F" w14:textId="0AA577E1" w:rsidR="004F2281" w:rsidRPr="004368D1" w:rsidRDefault="009D3DE9" w:rsidP="00455FDC">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IV. </w:t>
      </w:r>
      <w:r w:rsidR="00702F68" w:rsidRPr="00D76C22">
        <w:rPr>
          <w:rFonts w:ascii="Times New Roman" w:hAnsi="Times New Roman" w:cs="Times New Roman"/>
          <w:b/>
          <w:bCs/>
          <w:sz w:val="24"/>
          <w:szCs w:val="24"/>
        </w:rPr>
        <w:t>Conclusion</w:t>
      </w:r>
      <w:bookmarkEnd w:id="1"/>
      <w:bookmarkEnd w:id="2"/>
    </w:p>
    <w:p w14:paraId="59B7ACCA" w14:textId="766CAE07" w:rsidR="004F2281" w:rsidRDefault="004F2281" w:rsidP="00455FDC">
      <w:pPr>
        <w:spacing w:after="0" w:line="240" w:lineRule="auto"/>
        <w:rPr>
          <w:rFonts w:ascii="Times New Roman" w:eastAsia="Times New Roman" w:hAnsi="Times New Roman" w:cs="Times New Roman"/>
          <w:sz w:val="24"/>
          <w:szCs w:val="24"/>
        </w:rPr>
      </w:pPr>
    </w:p>
    <w:p w14:paraId="7F8E1661" w14:textId="74B2ADBA" w:rsidR="006F6FC5" w:rsidRDefault="006F6FC5" w:rsidP="00455FDC">
      <w:pPr>
        <w:spacing w:after="0" w:line="240" w:lineRule="auto"/>
        <w:rPr>
          <w:rFonts w:ascii="Times New Roman" w:eastAsia="Times New Roman" w:hAnsi="Times New Roman" w:cs="Times New Roman"/>
          <w:sz w:val="24"/>
          <w:szCs w:val="24"/>
        </w:rPr>
      </w:pPr>
    </w:p>
    <w:p w14:paraId="05BFA046" w14:textId="08F4BA26" w:rsidR="00D203C1" w:rsidRDefault="00D203C1" w:rsidP="00455FDC">
      <w:pPr>
        <w:spacing w:after="0" w:line="240" w:lineRule="auto"/>
        <w:rPr>
          <w:rFonts w:ascii="Times New Roman" w:eastAsia="Times New Roman" w:hAnsi="Times New Roman" w:cs="Times New Roman"/>
          <w:sz w:val="24"/>
          <w:szCs w:val="24"/>
        </w:rPr>
      </w:pPr>
    </w:p>
    <w:p w14:paraId="2F95FB41" w14:textId="77777777" w:rsidR="004368D1" w:rsidRPr="004368D1" w:rsidRDefault="004368D1" w:rsidP="00455FDC">
      <w:pPr>
        <w:spacing w:after="0" w:line="240" w:lineRule="auto"/>
        <w:rPr>
          <w:rFonts w:ascii="Times New Roman" w:eastAsia="Times New Roman" w:hAnsi="Times New Roman" w:cs="Times New Roman"/>
          <w:sz w:val="20"/>
          <w:szCs w:val="20"/>
        </w:rPr>
      </w:pPr>
    </w:p>
    <w:p w14:paraId="420DC9D5" w14:textId="4E5B1EDE" w:rsidR="00702F68" w:rsidRPr="00702F68"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 xml:space="preserve">If you would like to know more about what it means to be a Christian, or if you would like to talk with someone or have someone pray for you, please contact the church office and the pastor will contact you. </w:t>
      </w:r>
    </w:p>
    <w:p w14:paraId="2676DE63" w14:textId="6F6EC5D3" w:rsidR="00702F68" w:rsidRPr="00702F68" w:rsidRDefault="00702F68" w:rsidP="00702F68">
      <w:pPr>
        <w:spacing w:after="0" w:line="240" w:lineRule="auto"/>
        <w:jc w:val="center"/>
        <w:rPr>
          <w:rFonts w:ascii="Times New Roman" w:hAnsi="Times New Roman" w:cs="Times New Roman"/>
          <w:b/>
          <w:bCs/>
          <w:sz w:val="24"/>
          <w:szCs w:val="24"/>
        </w:rPr>
      </w:pPr>
      <w:bookmarkStart w:id="5" w:name="_Hlk47344365"/>
      <w:bookmarkStart w:id="6" w:name="_Hlk48213700"/>
      <w:bookmarkStart w:id="7" w:name="_Hlk53563528"/>
      <w:bookmarkStart w:id="8" w:name="_Hlk52876381"/>
      <w:r w:rsidRPr="00702F68">
        <w:rPr>
          <w:rFonts w:ascii="Times New Roman" w:hAnsi="Times New Roman" w:cs="Times New Roman"/>
          <w:b/>
          <w:bCs/>
          <w:sz w:val="24"/>
          <w:szCs w:val="24"/>
        </w:rPr>
        <w:t>Passage of Study</w:t>
      </w:r>
    </w:p>
    <w:p w14:paraId="7A69CFB1" w14:textId="043CD0F5" w:rsidR="00702F68" w:rsidRDefault="001D75DF" w:rsidP="00702F6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evelation</w:t>
      </w:r>
      <w:r w:rsidR="00981048">
        <w:rPr>
          <w:rFonts w:ascii="Times New Roman" w:hAnsi="Times New Roman" w:cs="Times New Roman"/>
          <w:sz w:val="24"/>
          <w:szCs w:val="24"/>
        </w:rPr>
        <w:t xml:space="preserve"> </w:t>
      </w:r>
      <w:r w:rsidR="004F2281">
        <w:rPr>
          <w:rFonts w:ascii="Times New Roman" w:hAnsi="Times New Roman" w:cs="Times New Roman"/>
          <w:sz w:val="24"/>
          <w:szCs w:val="24"/>
        </w:rPr>
        <w:t>2</w:t>
      </w:r>
      <w:r w:rsidR="00981048">
        <w:rPr>
          <w:rFonts w:ascii="Times New Roman" w:hAnsi="Times New Roman" w:cs="Times New Roman"/>
          <w:sz w:val="24"/>
          <w:szCs w:val="24"/>
        </w:rPr>
        <w:t>:</w:t>
      </w:r>
      <w:r w:rsidR="004F2281">
        <w:rPr>
          <w:rFonts w:ascii="Times New Roman" w:hAnsi="Times New Roman" w:cs="Times New Roman"/>
          <w:sz w:val="24"/>
          <w:szCs w:val="24"/>
        </w:rPr>
        <w:t>1</w:t>
      </w:r>
      <w:r w:rsidR="00981048">
        <w:rPr>
          <w:rFonts w:ascii="Times New Roman" w:hAnsi="Times New Roman" w:cs="Times New Roman"/>
          <w:sz w:val="24"/>
          <w:szCs w:val="24"/>
        </w:rPr>
        <w:t>-</w:t>
      </w:r>
      <w:r w:rsidR="004F2281">
        <w:rPr>
          <w:rFonts w:ascii="Times New Roman" w:hAnsi="Times New Roman" w:cs="Times New Roman"/>
          <w:sz w:val="24"/>
          <w:szCs w:val="24"/>
        </w:rPr>
        <w:t>7</w:t>
      </w:r>
    </w:p>
    <w:bookmarkEnd w:id="5"/>
    <w:bookmarkEnd w:id="6"/>
    <w:p w14:paraId="46EBCA48" w14:textId="5EBBF463" w:rsidR="009C500B" w:rsidRPr="00D3535E" w:rsidRDefault="009C500B" w:rsidP="00702F68">
      <w:pPr>
        <w:spacing w:after="0" w:line="240" w:lineRule="auto"/>
        <w:rPr>
          <w:rFonts w:ascii="Times New Roman" w:hAnsi="Times New Roman" w:cs="Times New Roman"/>
          <w:sz w:val="16"/>
          <w:szCs w:val="16"/>
        </w:rPr>
      </w:pPr>
    </w:p>
    <w:p w14:paraId="7A2A7344" w14:textId="4D02BDC5" w:rsidR="004F2281" w:rsidRPr="004F2281" w:rsidRDefault="004F2281" w:rsidP="004F2281">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vertAlign w:val="superscript"/>
        </w:rPr>
        <w:t>1</w:t>
      </w:r>
      <w:r w:rsidRPr="004F2281">
        <w:rPr>
          <w:rFonts w:ascii="Times New Roman" w:hAnsi="Times New Roman" w:cs="Times New Roman"/>
          <w:b/>
          <w:bCs/>
          <w:sz w:val="24"/>
          <w:szCs w:val="24"/>
        </w:rPr>
        <w:t> </w:t>
      </w:r>
      <w:r w:rsidRPr="004F2281">
        <w:rPr>
          <w:rFonts w:ascii="Times New Roman" w:hAnsi="Times New Roman" w:cs="Times New Roman"/>
          <w:sz w:val="24"/>
          <w:szCs w:val="24"/>
        </w:rPr>
        <w:t>“To the angel of the church in Ephesus write:</w:t>
      </w:r>
      <w:r>
        <w:rPr>
          <w:rFonts w:ascii="Times New Roman" w:hAnsi="Times New Roman" w:cs="Times New Roman"/>
          <w:sz w:val="24"/>
          <w:szCs w:val="24"/>
        </w:rPr>
        <w:t xml:space="preserve"> </w:t>
      </w:r>
      <w:r w:rsidRPr="004F2281">
        <w:rPr>
          <w:rFonts w:ascii="Times New Roman" w:hAnsi="Times New Roman" w:cs="Times New Roman"/>
          <w:sz w:val="24"/>
          <w:szCs w:val="24"/>
        </w:rPr>
        <w:t>The One who holds the seven stars in His right hand, the One who walks among the seven golden lampstands, says this:</w:t>
      </w:r>
      <w:r>
        <w:rPr>
          <w:rFonts w:ascii="Times New Roman" w:hAnsi="Times New Roman" w:cs="Times New Roman"/>
          <w:sz w:val="24"/>
          <w:szCs w:val="24"/>
        </w:rPr>
        <w:t xml:space="preserve"> </w:t>
      </w:r>
      <w:r w:rsidRPr="004F2281">
        <w:rPr>
          <w:rFonts w:ascii="Times New Roman" w:hAnsi="Times New Roman" w:cs="Times New Roman"/>
          <w:b/>
          <w:bCs/>
          <w:sz w:val="24"/>
          <w:szCs w:val="24"/>
          <w:vertAlign w:val="superscript"/>
        </w:rPr>
        <w:t>2 </w:t>
      </w:r>
      <w:r w:rsidRPr="004F2281">
        <w:rPr>
          <w:rFonts w:ascii="Times New Roman" w:hAnsi="Times New Roman" w:cs="Times New Roman"/>
          <w:sz w:val="24"/>
          <w:szCs w:val="24"/>
        </w:rPr>
        <w:t>‘I know your deeds and your toil and perseverance, and that you cannot tolerate evil men, and you put to the test those who call themselves apostles, and they are not, and you found them </w:t>
      </w:r>
      <w:r w:rsidRPr="004F2281">
        <w:rPr>
          <w:rFonts w:ascii="Times New Roman" w:hAnsi="Times New Roman" w:cs="Times New Roman"/>
          <w:i/>
          <w:iCs/>
          <w:sz w:val="24"/>
          <w:szCs w:val="24"/>
        </w:rPr>
        <w:t>to be</w:t>
      </w:r>
      <w:r w:rsidRPr="004F2281">
        <w:rPr>
          <w:rFonts w:ascii="Times New Roman" w:hAnsi="Times New Roman" w:cs="Times New Roman"/>
          <w:sz w:val="24"/>
          <w:szCs w:val="24"/>
        </w:rPr>
        <w:t> false; </w:t>
      </w:r>
      <w:r w:rsidRPr="004F2281">
        <w:rPr>
          <w:rFonts w:ascii="Times New Roman" w:hAnsi="Times New Roman" w:cs="Times New Roman"/>
          <w:b/>
          <w:bCs/>
          <w:sz w:val="24"/>
          <w:szCs w:val="24"/>
          <w:vertAlign w:val="superscript"/>
        </w:rPr>
        <w:t>3 </w:t>
      </w:r>
      <w:r w:rsidRPr="004F2281">
        <w:rPr>
          <w:rFonts w:ascii="Times New Roman" w:hAnsi="Times New Roman" w:cs="Times New Roman"/>
          <w:sz w:val="24"/>
          <w:szCs w:val="24"/>
        </w:rPr>
        <w:t>and you have perseverance and have endured for My name’s sake, and have not grown weary. </w:t>
      </w:r>
      <w:r w:rsidRPr="004F2281">
        <w:rPr>
          <w:rFonts w:ascii="Times New Roman" w:hAnsi="Times New Roman" w:cs="Times New Roman"/>
          <w:b/>
          <w:bCs/>
          <w:sz w:val="24"/>
          <w:szCs w:val="24"/>
          <w:vertAlign w:val="superscript"/>
        </w:rPr>
        <w:t>4 </w:t>
      </w:r>
      <w:r w:rsidRPr="004F2281">
        <w:rPr>
          <w:rFonts w:ascii="Times New Roman" w:hAnsi="Times New Roman" w:cs="Times New Roman"/>
          <w:sz w:val="24"/>
          <w:szCs w:val="24"/>
        </w:rPr>
        <w:t>But I have </w:t>
      </w:r>
      <w:r w:rsidRPr="004F2281">
        <w:rPr>
          <w:rFonts w:ascii="Times New Roman" w:hAnsi="Times New Roman" w:cs="Times New Roman"/>
          <w:i/>
          <w:iCs/>
          <w:sz w:val="24"/>
          <w:szCs w:val="24"/>
        </w:rPr>
        <w:t>this</w:t>
      </w:r>
      <w:r w:rsidRPr="004F2281">
        <w:rPr>
          <w:rFonts w:ascii="Times New Roman" w:hAnsi="Times New Roman" w:cs="Times New Roman"/>
          <w:sz w:val="24"/>
          <w:szCs w:val="24"/>
        </w:rPr>
        <w:t> against you, that you have left your first love. </w:t>
      </w:r>
      <w:r w:rsidRPr="004F2281">
        <w:rPr>
          <w:rFonts w:ascii="Times New Roman" w:hAnsi="Times New Roman" w:cs="Times New Roman"/>
          <w:b/>
          <w:bCs/>
          <w:sz w:val="24"/>
          <w:szCs w:val="24"/>
          <w:vertAlign w:val="superscript"/>
        </w:rPr>
        <w:t>5 </w:t>
      </w:r>
      <w:r w:rsidRPr="004F2281">
        <w:rPr>
          <w:rFonts w:ascii="Times New Roman" w:hAnsi="Times New Roman" w:cs="Times New Roman"/>
          <w:sz w:val="24"/>
          <w:szCs w:val="24"/>
        </w:rPr>
        <w:t>Therefore remember from where you have fallen, and repent and do the deeds you did at first; or else I am coming to you and will remove your lampstand out of its place—unless you repent. </w:t>
      </w:r>
      <w:r w:rsidRPr="004F2281">
        <w:rPr>
          <w:rFonts w:ascii="Times New Roman" w:hAnsi="Times New Roman" w:cs="Times New Roman"/>
          <w:b/>
          <w:bCs/>
          <w:sz w:val="24"/>
          <w:szCs w:val="24"/>
          <w:vertAlign w:val="superscript"/>
        </w:rPr>
        <w:t>6 </w:t>
      </w:r>
      <w:r w:rsidRPr="004F2281">
        <w:rPr>
          <w:rFonts w:ascii="Times New Roman" w:hAnsi="Times New Roman" w:cs="Times New Roman"/>
          <w:sz w:val="24"/>
          <w:szCs w:val="24"/>
        </w:rPr>
        <w:t>Yet this you do have, that you hate the deeds of the Nicolaitans, which I also hate. </w:t>
      </w:r>
      <w:r w:rsidRPr="004F2281">
        <w:rPr>
          <w:rFonts w:ascii="Times New Roman" w:hAnsi="Times New Roman" w:cs="Times New Roman"/>
          <w:b/>
          <w:bCs/>
          <w:sz w:val="24"/>
          <w:szCs w:val="24"/>
          <w:vertAlign w:val="superscript"/>
        </w:rPr>
        <w:t>7 </w:t>
      </w:r>
      <w:r w:rsidRPr="004F2281">
        <w:rPr>
          <w:rFonts w:ascii="Times New Roman" w:hAnsi="Times New Roman" w:cs="Times New Roman"/>
          <w:sz w:val="24"/>
          <w:szCs w:val="24"/>
        </w:rPr>
        <w:t>He who has an ear, let him hear what the Spirit says to the churches. To him who overcomes, I will grant to eat of the tree of life which is in the Paradise of God.’</w:t>
      </w:r>
    </w:p>
    <w:bookmarkEnd w:id="7"/>
    <w:p w14:paraId="73A4AD1B" w14:textId="77777777" w:rsidR="004F2281" w:rsidRPr="00D3535E" w:rsidRDefault="004F2281" w:rsidP="0063071F">
      <w:pPr>
        <w:spacing w:after="0" w:line="240" w:lineRule="auto"/>
        <w:jc w:val="both"/>
        <w:rPr>
          <w:rFonts w:ascii="Times New Roman" w:hAnsi="Times New Roman" w:cs="Times New Roman"/>
          <w:sz w:val="16"/>
          <w:szCs w:val="16"/>
        </w:rPr>
      </w:pPr>
    </w:p>
    <w:bookmarkEnd w:id="8"/>
    <w:p w14:paraId="6719CF40" w14:textId="2D39D114" w:rsidR="00D71072" w:rsidRPr="002B11C0" w:rsidRDefault="004F2281" w:rsidP="00164F33">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DC474F0" wp14:editId="0A9FBD9C">
            <wp:extent cx="4346575" cy="3078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46575" cy="3078480"/>
                    </a:xfrm>
                    <a:prstGeom prst="rect">
                      <a:avLst/>
                    </a:prstGeom>
                    <a:noFill/>
                  </pic:spPr>
                </pic:pic>
              </a:graphicData>
            </a:graphic>
          </wp:inline>
        </w:drawing>
      </w:r>
    </w:p>
    <w:p w14:paraId="4283F860" w14:textId="77777777" w:rsidR="004F2281" w:rsidRPr="00D3535E" w:rsidRDefault="004F2281" w:rsidP="00455FDC">
      <w:pPr>
        <w:spacing w:after="0" w:line="240" w:lineRule="auto"/>
        <w:rPr>
          <w:rFonts w:ascii="Times New Roman" w:hAnsi="Times New Roman" w:cs="Times New Roman"/>
          <w:sz w:val="16"/>
          <w:szCs w:val="16"/>
        </w:rPr>
      </w:pPr>
    </w:p>
    <w:p w14:paraId="2112BAD4" w14:textId="5BDC6426" w:rsidR="00702F68" w:rsidRPr="00D76C22"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 xml:space="preserve">All quotations are taken from the New American Standard unless otherwise noted. NASB. Nashville, TN: Thomas Nelson Publishers 1985. A free PDF of this note sheet is available at: </w:t>
      </w:r>
      <w:hyperlink r:id="rId6" w:history="1">
        <w:r w:rsidRPr="00702F68">
          <w:rPr>
            <w:rStyle w:val="Hyperlink"/>
            <w:rFonts w:ascii="Times New Roman" w:hAnsi="Times New Roman" w:cs="Times New Roman"/>
            <w:sz w:val="20"/>
            <w:szCs w:val="20"/>
          </w:rPr>
          <w:t>www.cssbchurch.org/sermons-2</w:t>
        </w:r>
      </w:hyperlink>
      <w:r w:rsidRPr="00702F68">
        <w:rPr>
          <w:rFonts w:ascii="Times New Roman" w:hAnsi="Times New Roman" w:cs="Times New Roman"/>
          <w:sz w:val="20"/>
          <w:szCs w:val="20"/>
        </w:rPr>
        <w:t>. © 2020</w:t>
      </w:r>
      <w:r>
        <w:rPr>
          <w:rFonts w:ascii="Times New Roman" w:hAnsi="Times New Roman" w:cs="Times New Roman"/>
          <w:sz w:val="20"/>
          <w:szCs w:val="20"/>
        </w:rPr>
        <w:t>.</w:t>
      </w:r>
    </w:p>
    <w:sectPr w:rsidR="00702F68" w:rsidRPr="00D76C22" w:rsidSect="00455FDC">
      <w:pgSz w:w="15840" w:h="12240" w:orient="landscape"/>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B0202A"/>
    <w:multiLevelType w:val="hybridMultilevel"/>
    <w:tmpl w:val="41AA82C8"/>
    <w:lvl w:ilvl="0" w:tplc="FE7096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ED0987"/>
    <w:multiLevelType w:val="hybridMultilevel"/>
    <w:tmpl w:val="49DA8C8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C3C70DD"/>
    <w:multiLevelType w:val="hybridMultilevel"/>
    <w:tmpl w:val="5BECD92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FF25658"/>
    <w:multiLevelType w:val="hybridMultilevel"/>
    <w:tmpl w:val="474A75A4"/>
    <w:lvl w:ilvl="0" w:tplc="04090005">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TI0tTQ3NjC0MDdR0lEKTi0uzszPAykwrAUAwVgcAywAAAA="/>
  </w:docVars>
  <w:rsids>
    <w:rsidRoot w:val="00455FDC"/>
    <w:rsid w:val="00003E08"/>
    <w:rsid w:val="0001045C"/>
    <w:rsid w:val="00024C20"/>
    <w:rsid w:val="00030CCA"/>
    <w:rsid w:val="000447D8"/>
    <w:rsid w:val="00053BD4"/>
    <w:rsid w:val="000916BA"/>
    <w:rsid w:val="000A1C22"/>
    <w:rsid w:val="000B2674"/>
    <w:rsid w:val="000D5A32"/>
    <w:rsid w:val="000E08A1"/>
    <w:rsid w:val="000F18CF"/>
    <w:rsid w:val="00105168"/>
    <w:rsid w:val="00113508"/>
    <w:rsid w:val="00124C46"/>
    <w:rsid w:val="00126068"/>
    <w:rsid w:val="0015312F"/>
    <w:rsid w:val="00155719"/>
    <w:rsid w:val="00156E5F"/>
    <w:rsid w:val="001570BB"/>
    <w:rsid w:val="00157AF0"/>
    <w:rsid w:val="00162F0E"/>
    <w:rsid w:val="00163031"/>
    <w:rsid w:val="00164F33"/>
    <w:rsid w:val="001706F1"/>
    <w:rsid w:val="00175911"/>
    <w:rsid w:val="00182A26"/>
    <w:rsid w:val="001843F8"/>
    <w:rsid w:val="001A784B"/>
    <w:rsid w:val="001C49B3"/>
    <w:rsid w:val="001C7594"/>
    <w:rsid w:val="001D1211"/>
    <w:rsid w:val="001D75DF"/>
    <w:rsid w:val="001F11C8"/>
    <w:rsid w:val="00220D8C"/>
    <w:rsid w:val="00241B90"/>
    <w:rsid w:val="002437A9"/>
    <w:rsid w:val="00250276"/>
    <w:rsid w:val="00254CA4"/>
    <w:rsid w:val="00255475"/>
    <w:rsid w:val="00270354"/>
    <w:rsid w:val="002766BC"/>
    <w:rsid w:val="0028170F"/>
    <w:rsid w:val="00285AB3"/>
    <w:rsid w:val="002A3D08"/>
    <w:rsid w:val="002A4A67"/>
    <w:rsid w:val="002A66A5"/>
    <w:rsid w:val="002A7092"/>
    <w:rsid w:val="002A7DD1"/>
    <w:rsid w:val="002B11C0"/>
    <w:rsid w:val="002B2655"/>
    <w:rsid w:val="002B34E1"/>
    <w:rsid w:val="002D39CF"/>
    <w:rsid w:val="002E0964"/>
    <w:rsid w:val="002F6EF6"/>
    <w:rsid w:val="00325C5A"/>
    <w:rsid w:val="00327EDC"/>
    <w:rsid w:val="00330F80"/>
    <w:rsid w:val="0035316C"/>
    <w:rsid w:val="00353516"/>
    <w:rsid w:val="00353D3A"/>
    <w:rsid w:val="00366519"/>
    <w:rsid w:val="00381A2C"/>
    <w:rsid w:val="0038214B"/>
    <w:rsid w:val="00382CD8"/>
    <w:rsid w:val="0038596A"/>
    <w:rsid w:val="003A0AC3"/>
    <w:rsid w:val="003C44B2"/>
    <w:rsid w:val="003E0C25"/>
    <w:rsid w:val="003E7BF4"/>
    <w:rsid w:val="0040013D"/>
    <w:rsid w:val="00421D59"/>
    <w:rsid w:val="00426137"/>
    <w:rsid w:val="0042660E"/>
    <w:rsid w:val="004368D1"/>
    <w:rsid w:val="00455FDC"/>
    <w:rsid w:val="00470810"/>
    <w:rsid w:val="00475E6E"/>
    <w:rsid w:val="00482D45"/>
    <w:rsid w:val="00486812"/>
    <w:rsid w:val="00494548"/>
    <w:rsid w:val="004A274A"/>
    <w:rsid w:val="004A51B8"/>
    <w:rsid w:val="004B064C"/>
    <w:rsid w:val="004B2C97"/>
    <w:rsid w:val="004C3358"/>
    <w:rsid w:val="004D6AFB"/>
    <w:rsid w:val="004E2D78"/>
    <w:rsid w:val="004E4433"/>
    <w:rsid w:val="004F1546"/>
    <w:rsid w:val="004F2281"/>
    <w:rsid w:val="004F23F1"/>
    <w:rsid w:val="00501D0A"/>
    <w:rsid w:val="00506A9E"/>
    <w:rsid w:val="00512904"/>
    <w:rsid w:val="00537288"/>
    <w:rsid w:val="0054151D"/>
    <w:rsid w:val="00545B6A"/>
    <w:rsid w:val="00546708"/>
    <w:rsid w:val="00554FED"/>
    <w:rsid w:val="0057767F"/>
    <w:rsid w:val="00586606"/>
    <w:rsid w:val="00586A65"/>
    <w:rsid w:val="005D3A7B"/>
    <w:rsid w:val="005E73C8"/>
    <w:rsid w:val="00605B66"/>
    <w:rsid w:val="00610228"/>
    <w:rsid w:val="00621678"/>
    <w:rsid w:val="00622446"/>
    <w:rsid w:val="00622862"/>
    <w:rsid w:val="0063071F"/>
    <w:rsid w:val="00642F05"/>
    <w:rsid w:val="006430B2"/>
    <w:rsid w:val="00643964"/>
    <w:rsid w:val="006479A5"/>
    <w:rsid w:val="00650E9D"/>
    <w:rsid w:val="00656F17"/>
    <w:rsid w:val="00660E64"/>
    <w:rsid w:val="00666A37"/>
    <w:rsid w:val="00695810"/>
    <w:rsid w:val="006A1434"/>
    <w:rsid w:val="006A2C39"/>
    <w:rsid w:val="006A4B1E"/>
    <w:rsid w:val="006D120A"/>
    <w:rsid w:val="006D63A0"/>
    <w:rsid w:val="006E6F34"/>
    <w:rsid w:val="006F028D"/>
    <w:rsid w:val="006F230B"/>
    <w:rsid w:val="006F6BF8"/>
    <w:rsid w:val="006F6FC5"/>
    <w:rsid w:val="00702F68"/>
    <w:rsid w:val="00705C07"/>
    <w:rsid w:val="0071260E"/>
    <w:rsid w:val="00713BDA"/>
    <w:rsid w:val="00753675"/>
    <w:rsid w:val="0076556C"/>
    <w:rsid w:val="007763DF"/>
    <w:rsid w:val="00785C55"/>
    <w:rsid w:val="00786AA4"/>
    <w:rsid w:val="007873C5"/>
    <w:rsid w:val="007A18F6"/>
    <w:rsid w:val="007A1DA8"/>
    <w:rsid w:val="007A2F1E"/>
    <w:rsid w:val="007A474C"/>
    <w:rsid w:val="007A642B"/>
    <w:rsid w:val="007B7E99"/>
    <w:rsid w:val="007C6CBC"/>
    <w:rsid w:val="007C7C12"/>
    <w:rsid w:val="007D3D3D"/>
    <w:rsid w:val="007D61CA"/>
    <w:rsid w:val="008021B2"/>
    <w:rsid w:val="00872BE7"/>
    <w:rsid w:val="00876FA9"/>
    <w:rsid w:val="00883E19"/>
    <w:rsid w:val="0089221D"/>
    <w:rsid w:val="008B4C03"/>
    <w:rsid w:val="008C6ED2"/>
    <w:rsid w:val="008D2436"/>
    <w:rsid w:val="008D2523"/>
    <w:rsid w:val="008E759B"/>
    <w:rsid w:val="00912F13"/>
    <w:rsid w:val="00916E27"/>
    <w:rsid w:val="00920C30"/>
    <w:rsid w:val="00942E3C"/>
    <w:rsid w:val="009464B6"/>
    <w:rsid w:val="0094704F"/>
    <w:rsid w:val="00954FB2"/>
    <w:rsid w:val="00962A4E"/>
    <w:rsid w:val="009674CA"/>
    <w:rsid w:val="00981048"/>
    <w:rsid w:val="00984F89"/>
    <w:rsid w:val="009A4E66"/>
    <w:rsid w:val="009C1B49"/>
    <w:rsid w:val="009C500B"/>
    <w:rsid w:val="009D3DE9"/>
    <w:rsid w:val="009F6DE4"/>
    <w:rsid w:val="00A00D17"/>
    <w:rsid w:val="00A02520"/>
    <w:rsid w:val="00A04B0B"/>
    <w:rsid w:val="00A1252F"/>
    <w:rsid w:val="00A13397"/>
    <w:rsid w:val="00A13CAD"/>
    <w:rsid w:val="00A13F6D"/>
    <w:rsid w:val="00A2170A"/>
    <w:rsid w:val="00A34399"/>
    <w:rsid w:val="00A35EB0"/>
    <w:rsid w:val="00A45F1A"/>
    <w:rsid w:val="00A4767C"/>
    <w:rsid w:val="00A56C0A"/>
    <w:rsid w:val="00A65C7F"/>
    <w:rsid w:val="00A84469"/>
    <w:rsid w:val="00AA4612"/>
    <w:rsid w:val="00AB6702"/>
    <w:rsid w:val="00AD2DCF"/>
    <w:rsid w:val="00AE5804"/>
    <w:rsid w:val="00B11309"/>
    <w:rsid w:val="00B2099F"/>
    <w:rsid w:val="00B226F9"/>
    <w:rsid w:val="00B2783E"/>
    <w:rsid w:val="00B312ED"/>
    <w:rsid w:val="00B70E9D"/>
    <w:rsid w:val="00B773E2"/>
    <w:rsid w:val="00B864CE"/>
    <w:rsid w:val="00BA3035"/>
    <w:rsid w:val="00BB44E8"/>
    <w:rsid w:val="00BB7B41"/>
    <w:rsid w:val="00BC1A1B"/>
    <w:rsid w:val="00BE12DC"/>
    <w:rsid w:val="00C00213"/>
    <w:rsid w:val="00C0422C"/>
    <w:rsid w:val="00C05AD3"/>
    <w:rsid w:val="00C07977"/>
    <w:rsid w:val="00C168DE"/>
    <w:rsid w:val="00C34284"/>
    <w:rsid w:val="00C3736B"/>
    <w:rsid w:val="00C42891"/>
    <w:rsid w:val="00C46B58"/>
    <w:rsid w:val="00C72E13"/>
    <w:rsid w:val="00C80ECE"/>
    <w:rsid w:val="00C8100D"/>
    <w:rsid w:val="00C93914"/>
    <w:rsid w:val="00C949E4"/>
    <w:rsid w:val="00C951FC"/>
    <w:rsid w:val="00CA4DA7"/>
    <w:rsid w:val="00CA4F19"/>
    <w:rsid w:val="00CB2C02"/>
    <w:rsid w:val="00CB50D3"/>
    <w:rsid w:val="00CC56E8"/>
    <w:rsid w:val="00CF16DB"/>
    <w:rsid w:val="00CF1FC1"/>
    <w:rsid w:val="00D16916"/>
    <w:rsid w:val="00D203C1"/>
    <w:rsid w:val="00D21BB5"/>
    <w:rsid w:val="00D3535E"/>
    <w:rsid w:val="00D53AF2"/>
    <w:rsid w:val="00D71072"/>
    <w:rsid w:val="00D76C22"/>
    <w:rsid w:val="00D77E37"/>
    <w:rsid w:val="00D80128"/>
    <w:rsid w:val="00DC0956"/>
    <w:rsid w:val="00DC613E"/>
    <w:rsid w:val="00DC700C"/>
    <w:rsid w:val="00DE1E78"/>
    <w:rsid w:val="00DE6490"/>
    <w:rsid w:val="00E32434"/>
    <w:rsid w:val="00E555D8"/>
    <w:rsid w:val="00E664B3"/>
    <w:rsid w:val="00E74E59"/>
    <w:rsid w:val="00E81BE7"/>
    <w:rsid w:val="00E85191"/>
    <w:rsid w:val="00EB4947"/>
    <w:rsid w:val="00ED3B30"/>
    <w:rsid w:val="00EE072F"/>
    <w:rsid w:val="00EE2EA5"/>
    <w:rsid w:val="00EE522D"/>
    <w:rsid w:val="00EF654D"/>
    <w:rsid w:val="00F0124C"/>
    <w:rsid w:val="00F05B8F"/>
    <w:rsid w:val="00F15ADD"/>
    <w:rsid w:val="00F343CF"/>
    <w:rsid w:val="00F364C2"/>
    <w:rsid w:val="00F465B5"/>
    <w:rsid w:val="00F64951"/>
    <w:rsid w:val="00F6534F"/>
    <w:rsid w:val="00F67EB7"/>
    <w:rsid w:val="00F725E3"/>
    <w:rsid w:val="00F77359"/>
    <w:rsid w:val="00F80BD6"/>
    <w:rsid w:val="00F82702"/>
    <w:rsid w:val="00F83C77"/>
    <w:rsid w:val="00F8487D"/>
    <w:rsid w:val="00F85B84"/>
    <w:rsid w:val="00F87DD9"/>
    <w:rsid w:val="00F9096D"/>
    <w:rsid w:val="00F97610"/>
    <w:rsid w:val="00FA0355"/>
    <w:rsid w:val="00FB1806"/>
    <w:rsid w:val="00FC3EB4"/>
    <w:rsid w:val="00FE2CD2"/>
    <w:rsid w:val="00FF7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37D24"/>
  <w15:docId w15:val="{65AAA0B1-6EFC-4B41-99D4-C7435E5A8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5FDC"/>
    <w:pPr>
      <w:ind w:left="720"/>
      <w:contextualSpacing/>
    </w:pPr>
  </w:style>
  <w:style w:type="character" w:styleId="Hyperlink">
    <w:name w:val="Hyperlink"/>
    <w:basedOn w:val="DefaultParagraphFont"/>
    <w:uiPriority w:val="99"/>
    <w:unhideWhenUsed/>
    <w:rsid w:val="00702F68"/>
    <w:rPr>
      <w:color w:val="0563C1" w:themeColor="hyperlink"/>
      <w:u w:val="single"/>
    </w:rPr>
  </w:style>
  <w:style w:type="character" w:customStyle="1" w:styleId="UnresolvedMention1">
    <w:name w:val="Unresolved Mention1"/>
    <w:basedOn w:val="DefaultParagraphFont"/>
    <w:uiPriority w:val="99"/>
    <w:semiHidden/>
    <w:unhideWhenUsed/>
    <w:rsid w:val="00702F68"/>
    <w:rPr>
      <w:color w:val="605E5C"/>
      <w:shd w:val="clear" w:color="auto" w:fill="E1DFDD"/>
    </w:rPr>
  </w:style>
  <w:style w:type="paragraph" w:styleId="BalloonText">
    <w:name w:val="Balloon Text"/>
    <w:basedOn w:val="Normal"/>
    <w:link w:val="BalloonTextChar"/>
    <w:uiPriority w:val="99"/>
    <w:semiHidden/>
    <w:unhideWhenUsed/>
    <w:rsid w:val="00B312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2ED"/>
    <w:rPr>
      <w:rFonts w:ascii="Segoe UI" w:hAnsi="Segoe UI" w:cs="Segoe UI"/>
      <w:sz w:val="18"/>
      <w:szCs w:val="18"/>
    </w:rPr>
  </w:style>
  <w:style w:type="character" w:customStyle="1" w:styleId="UnresolvedMention2">
    <w:name w:val="Unresolved Mention2"/>
    <w:basedOn w:val="DefaultParagraphFont"/>
    <w:uiPriority w:val="99"/>
    <w:semiHidden/>
    <w:unhideWhenUsed/>
    <w:rsid w:val="00A125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770010">
      <w:bodyDiv w:val="1"/>
      <w:marLeft w:val="0"/>
      <w:marRight w:val="0"/>
      <w:marTop w:val="0"/>
      <w:marBottom w:val="0"/>
      <w:divBdr>
        <w:top w:val="none" w:sz="0" w:space="0" w:color="auto"/>
        <w:left w:val="none" w:sz="0" w:space="0" w:color="auto"/>
        <w:bottom w:val="none" w:sz="0" w:space="0" w:color="auto"/>
        <w:right w:val="none" w:sz="0" w:space="0" w:color="auto"/>
      </w:divBdr>
    </w:div>
    <w:div w:id="1065566861">
      <w:bodyDiv w:val="1"/>
      <w:marLeft w:val="0"/>
      <w:marRight w:val="0"/>
      <w:marTop w:val="0"/>
      <w:marBottom w:val="0"/>
      <w:divBdr>
        <w:top w:val="none" w:sz="0" w:space="0" w:color="auto"/>
        <w:left w:val="none" w:sz="0" w:space="0" w:color="auto"/>
        <w:bottom w:val="none" w:sz="0" w:space="0" w:color="auto"/>
        <w:right w:val="none" w:sz="0" w:space="0" w:color="auto"/>
      </w:divBdr>
    </w:div>
    <w:div w:id="1145974480">
      <w:bodyDiv w:val="1"/>
      <w:marLeft w:val="0"/>
      <w:marRight w:val="0"/>
      <w:marTop w:val="0"/>
      <w:marBottom w:val="0"/>
      <w:divBdr>
        <w:top w:val="none" w:sz="0" w:space="0" w:color="auto"/>
        <w:left w:val="none" w:sz="0" w:space="0" w:color="auto"/>
        <w:bottom w:val="none" w:sz="0" w:space="0" w:color="auto"/>
        <w:right w:val="none" w:sz="0" w:space="0" w:color="auto"/>
      </w:divBdr>
    </w:div>
    <w:div w:id="1201894751">
      <w:bodyDiv w:val="1"/>
      <w:marLeft w:val="0"/>
      <w:marRight w:val="0"/>
      <w:marTop w:val="0"/>
      <w:marBottom w:val="0"/>
      <w:divBdr>
        <w:top w:val="none" w:sz="0" w:space="0" w:color="auto"/>
        <w:left w:val="none" w:sz="0" w:space="0" w:color="auto"/>
        <w:bottom w:val="none" w:sz="0" w:space="0" w:color="auto"/>
        <w:right w:val="none" w:sz="0" w:space="0" w:color="auto"/>
      </w:divBdr>
    </w:div>
    <w:div w:id="1277903681">
      <w:bodyDiv w:val="1"/>
      <w:marLeft w:val="0"/>
      <w:marRight w:val="0"/>
      <w:marTop w:val="0"/>
      <w:marBottom w:val="0"/>
      <w:divBdr>
        <w:top w:val="none" w:sz="0" w:space="0" w:color="auto"/>
        <w:left w:val="none" w:sz="0" w:space="0" w:color="auto"/>
        <w:bottom w:val="none" w:sz="0" w:space="0" w:color="auto"/>
        <w:right w:val="none" w:sz="0" w:space="0" w:color="auto"/>
      </w:divBdr>
    </w:div>
    <w:div w:id="1283729108">
      <w:bodyDiv w:val="1"/>
      <w:marLeft w:val="0"/>
      <w:marRight w:val="0"/>
      <w:marTop w:val="0"/>
      <w:marBottom w:val="0"/>
      <w:divBdr>
        <w:top w:val="none" w:sz="0" w:space="0" w:color="auto"/>
        <w:left w:val="none" w:sz="0" w:space="0" w:color="auto"/>
        <w:bottom w:val="none" w:sz="0" w:space="0" w:color="auto"/>
        <w:right w:val="none" w:sz="0" w:space="0" w:color="auto"/>
      </w:divBdr>
    </w:div>
    <w:div w:id="1351905737">
      <w:bodyDiv w:val="1"/>
      <w:marLeft w:val="0"/>
      <w:marRight w:val="0"/>
      <w:marTop w:val="0"/>
      <w:marBottom w:val="0"/>
      <w:divBdr>
        <w:top w:val="none" w:sz="0" w:space="0" w:color="auto"/>
        <w:left w:val="none" w:sz="0" w:space="0" w:color="auto"/>
        <w:bottom w:val="none" w:sz="0" w:space="0" w:color="auto"/>
        <w:right w:val="none" w:sz="0" w:space="0" w:color="auto"/>
      </w:divBdr>
    </w:div>
    <w:div w:id="1945647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ssbchurch.org/sermons-2"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77</Words>
  <Characters>329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er Brown</dc:creator>
  <cp:lastModifiedBy>Office</cp:lastModifiedBy>
  <cp:revision>2</cp:revision>
  <cp:lastPrinted>2020-09-12T10:27:00Z</cp:lastPrinted>
  <dcterms:created xsi:type="dcterms:W3CDTF">2020-10-15T13:29:00Z</dcterms:created>
  <dcterms:modified xsi:type="dcterms:W3CDTF">2020-10-15T13:29:00Z</dcterms:modified>
</cp:coreProperties>
</file>